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ascii="Arial" w:hAnsi="Arial"/>
          <w:kern w:val="36"/>
          <w:sz w:val="32"/>
          <w:szCs w:val="20"/>
          <w:lang w:eastAsia="de-DE"/>
        </w:rPr>
        <w:id w:val="1807745692"/>
        <w:lock w:val="sdtLocked"/>
        <w:placeholder>
          <w:docPart w:val="C6FA6498D5B14921AFCB36589F64D27F"/>
        </w:placeholder>
      </w:sdtPr>
      <w:sdtEndPr/>
      <w:sdtContent>
        <w:p w:rsidR="00CC0989" w:rsidRPr="00CC0989" w:rsidRDefault="00A37A95" w:rsidP="001D79EC">
          <w:pPr>
            <w:spacing w:beforeLines="1" w:before="2" w:afterLines="1" w:after="2" w:line="480" w:lineRule="exact"/>
            <w:ind w:left="567"/>
            <w:outlineLvl w:val="0"/>
            <w:rPr>
              <w:rFonts w:ascii="Arial" w:hAnsi="Arial"/>
              <w:kern w:val="36"/>
              <w:sz w:val="32"/>
              <w:szCs w:val="20"/>
              <w:lang w:eastAsia="de-DE"/>
            </w:rPr>
          </w:pPr>
          <w:r>
            <w:rPr>
              <w:rFonts w:ascii="Arial" w:hAnsi="Arial"/>
              <w:kern w:val="36"/>
              <w:sz w:val="32"/>
              <w:szCs w:val="20"/>
              <w:lang w:eastAsia="de-DE"/>
            </w:rPr>
            <w:t>43</w:t>
          </w:r>
          <w:r w:rsidR="00EA3979">
            <w:rPr>
              <w:rFonts w:ascii="Arial" w:hAnsi="Arial"/>
              <w:kern w:val="36"/>
              <w:sz w:val="32"/>
              <w:szCs w:val="20"/>
              <w:lang w:eastAsia="de-DE"/>
            </w:rPr>
            <w:t xml:space="preserve"> neue Auszubildende</w:t>
          </w:r>
        </w:p>
      </w:sdtContent>
    </w:sdt>
    <w:p w:rsidR="00CC0989" w:rsidRPr="00CC0989" w:rsidRDefault="00623E1F" w:rsidP="001D79EC">
      <w:pPr>
        <w:spacing w:beforeLines="1" w:before="2" w:afterLines="1" w:after="2"/>
        <w:ind w:left="567"/>
        <w:outlineLvl w:val="0"/>
        <w:rPr>
          <w:rFonts w:ascii="Arial" w:hAnsi="Arial"/>
          <w:b/>
          <w:kern w:val="36"/>
          <w:sz w:val="36"/>
          <w:szCs w:val="20"/>
          <w:lang w:eastAsia="de-DE"/>
        </w:rPr>
      </w:pPr>
      <w:r w:rsidRPr="00CC0989">
        <w:rPr>
          <w:rFonts w:ascii="Arial" w:hAnsi="Arial"/>
          <w:b/>
          <w:kern w:val="36"/>
          <w:sz w:val="36"/>
          <w:szCs w:val="20"/>
          <w:lang w:eastAsia="de-DE"/>
        </w:rPr>
        <w:br/>
      </w:r>
      <w:sdt>
        <w:sdtPr>
          <w:rPr>
            <w:rFonts w:ascii="Arial" w:hAnsi="Arial"/>
            <w:b/>
            <w:kern w:val="36"/>
            <w:sz w:val="36"/>
            <w:szCs w:val="20"/>
            <w:lang w:eastAsia="de-DE"/>
          </w:rPr>
          <w:id w:val="-33812848"/>
          <w:lock w:val="sdtLocked"/>
          <w:placeholder>
            <w:docPart w:val="E5BE6DBB3B4940B5B9079DB1B6D7368B"/>
          </w:placeholder>
        </w:sdtPr>
        <w:sdtEndPr/>
        <w:sdtContent>
          <w:r w:rsidR="0099338E">
            <w:rPr>
              <w:rFonts w:ascii="Arial" w:hAnsi="Arial"/>
              <w:b/>
              <w:kern w:val="36"/>
              <w:sz w:val="36"/>
              <w:szCs w:val="20"/>
              <w:lang w:eastAsia="de-DE"/>
            </w:rPr>
            <w:t xml:space="preserve">Begrüßung der neuen Auszubildenden bei </w:t>
          </w:r>
          <w:r w:rsidR="006E413C">
            <w:rPr>
              <w:rFonts w:ascii="Arial" w:hAnsi="Arial"/>
              <w:b/>
              <w:color w:val="000000" w:themeColor="text1"/>
              <w:kern w:val="36"/>
              <w:sz w:val="36"/>
              <w:szCs w:val="20"/>
              <w:lang w:eastAsia="de-DE"/>
            </w:rPr>
            <w:t>Kärcher</w:t>
          </w:r>
          <w:r w:rsidR="003E45C2">
            <w:rPr>
              <w:rFonts w:ascii="Arial" w:hAnsi="Arial"/>
              <w:b/>
              <w:color w:val="FF0000"/>
              <w:kern w:val="36"/>
              <w:sz w:val="36"/>
              <w:szCs w:val="20"/>
              <w:lang w:eastAsia="de-DE"/>
            </w:rPr>
            <w:br/>
          </w:r>
        </w:sdtContent>
      </w:sdt>
    </w:p>
    <w:p w:rsidR="00CC0989" w:rsidRDefault="00CC0989" w:rsidP="001D79EC">
      <w:pPr>
        <w:spacing w:beforeLines="1" w:before="2" w:afterLines="1" w:after="2" w:line="460" w:lineRule="exact"/>
        <w:ind w:left="567" w:right="2121"/>
        <w:outlineLvl w:val="0"/>
        <w:rPr>
          <w:rFonts w:ascii="Arial" w:hAnsi="Arial"/>
          <w:b/>
          <w:kern w:val="36"/>
          <w:sz w:val="28"/>
          <w:szCs w:val="20"/>
          <w:lang w:eastAsia="de-DE"/>
        </w:rPr>
      </w:pPr>
    </w:p>
    <w:tbl>
      <w:tblPr>
        <w:tblStyle w:val="Tabellenraster"/>
        <w:tblpPr w:leftFromText="141" w:rightFromText="141" w:vertAnchor="text" w:horzAnchor="page" w:tblpX="8774" w:tblpY="1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27"/>
      </w:tblGrid>
      <w:tr w:rsidR="00E443E7" w:rsidTr="00706BA9">
        <w:trPr>
          <w:trHeight w:hRule="exact" w:val="198"/>
        </w:trPr>
        <w:tc>
          <w:tcPr>
            <w:tcW w:w="3227" w:type="dxa"/>
          </w:tcPr>
          <w:p w:rsidR="00E443E7" w:rsidRPr="007075E5" w:rsidRDefault="00E443E7" w:rsidP="00706BA9">
            <w:pPr>
              <w:pStyle w:val="Arial6pt"/>
              <w:framePr w:wrap="auto" w:vAnchor="margin" w:yAlign="inline"/>
              <w:spacing w:after="90" w:line="180" w:lineRule="exact"/>
              <w:rPr>
                <w:b/>
                <w:sz w:val="16"/>
              </w:rPr>
            </w:pPr>
            <w:r w:rsidRPr="007075E5">
              <w:rPr>
                <w:b/>
                <w:sz w:val="16"/>
              </w:rPr>
              <w:t>Pressekontakt</w:t>
            </w:r>
          </w:p>
        </w:tc>
      </w:tr>
      <w:tr w:rsidR="00E443E7" w:rsidTr="00706BA9">
        <w:trPr>
          <w:trHeight w:hRule="exact" w:val="198"/>
        </w:trPr>
        <w:tc>
          <w:tcPr>
            <w:tcW w:w="3227" w:type="dxa"/>
          </w:tcPr>
          <w:p w:rsidR="00E443E7" w:rsidRDefault="008D1014" w:rsidP="008D1014">
            <w:pPr>
              <w:pStyle w:val="Arial6pt"/>
              <w:framePr w:wrap="auto" w:vAnchor="margin" w:yAlign="inline"/>
              <w:spacing w:after="90" w:line="180" w:lineRule="exact"/>
              <w:rPr>
                <w:sz w:val="16"/>
              </w:rPr>
            </w:pPr>
            <w:r>
              <w:rPr>
                <w:sz w:val="16"/>
              </w:rPr>
              <w:t>Isabelle Kabisch</w:t>
            </w:r>
          </w:p>
        </w:tc>
      </w:tr>
      <w:tr w:rsidR="00E443E7" w:rsidTr="00706BA9">
        <w:trPr>
          <w:trHeight w:hRule="exact" w:val="198"/>
        </w:trPr>
        <w:sdt>
          <w:sdtPr>
            <w:rPr>
              <w:sz w:val="16"/>
            </w:rPr>
            <w:id w:val="952671313"/>
            <w:placeholder>
              <w:docPart w:val="D2122C12CA1A4ACCA30F290089818125"/>
            </w:placeholder>
            <w:dropDownList>
              <w:listItem w:displayText="Position auswählen" w:value="Position auswählen"/>
              <w:listItem w:displayText="Leiter Presse- und Öffentlichkeitsarbeit" w:value="Leiter Presse- und Öffentlichkeitsarbeit"/>
              <w:listItem w:displayText="Pressereferentin" w:value="Pressereferentin"/>
              <w:listItem w:displayText="Pressereferent" w:value="Pressereferent"/>
            </w:dropDownList>
          </w:sdtPr>
          <w:sdtEndPr/>
          <w:sdtContent>
            <w:tc>
              <w:tcPr>
                <w:tcW w:w="3227" w:type="dxa"/>
              </w:tcPr>
              <w:p w:rsidR="00E443E7" w:rsidRDefault="008D1014" w:rsidP="00706BA9">
                <w:pPr>
                  <w:pStyle w:val="Arial6pt"/>
                  <w:framePr w:wrap="auto" w:vAnchor="margin" w:yAlign="inline"/>
                  <w:spacing w:after="90" w:line="180" w:lineRule="exact"/>
                  <w:rPr>
                    <w:sz w:val="16"/>
                  </w:rPr>
                </w:pPr>
                <w:r>
                  <w:rPr>
                    <w:sz w:val="16"/>
                  </w:rPr>
                  <w:t>Pressereferentin</w:t>
                </w:r>
              </w:p>
            </w:tc>
          </w:sdtContent>
        </w:sdt>
      </w:tr>
      <w:tr w:rsidR="00E443E7" w:rsidRPr="000C1BAB" w:rsidTr="00706BA9">
        <w:trPr>
          <w:trHeight w:hRule="exact" w:val="198"/>
        </w:trPr>
        <w:tc>
          <w:tcPr>
            <w:tcW w:w="3227" w:type="dxa"/>
          </w:tcPr>
          <w:p w:rsidR="00E443E7" w:rsidRPr="00F85DB4" w:rsidRDefault="00E443E7" w:rsidP="001A4A5A">
            <w:pPr>
              <w:pStyle w:val="Arial6pt"/>
              <w:framePr w:wrap="auto" w:vAnchor="margin" w:yAlign="inline"/>
              <w:spacing w:after="90" w:line="180" w:lineRule="exact"/>
              <w:rPr>
                <w:sz w:val="16"/>
                <w:lang w:val="en-US"/>
              </w:rPr>
            </w:pPr>
            <w:r w:rsidRPr="00F85DB4">
              <w:rPr>
                <w:sz w:val="16"/>
                <w:lang w:val="en-US"/>
              </w:rPr>
              <w:t xml:space="preserve">Alfred Kärcher </w:t>
            </w:r>
            <w:r w:rsidR="001A4A5A">
              <w:rPr>
                <w:sz w:val="16"/>
                <w:lang w:val="en-US"/>
              </w:rPr>
              <w:t>SE</w:t>
            </w:r>
            <w:r w:rsidRPr="00F85DB4">
              <w:rPr>
                <w:sz w:val="16"/>
                <w:lang w:val="en-US"/>
              </w:rPr>
              <w:t xml:space="preserve"> &amp; Co. KG</w:t>
            </w:r>
          </w:p>
        </w:tc>
      </w:tr>
      <w:tr w:rsidR="00E443E7" w:rsidTr="00706BA9">
        <w:trPr>
          <w:trHeight w:hRule="exact" w:val="198"/>
        </w:trPr>
        <w:tc>
          <w:tcPr>
            <w:tcW w:w="3227" w:type="dxa"/>
          </w:tcPr>
          <w:p w:rsidR="00E443E7" w:rsidRDefault="00E443E7" w:rsidP="00706BA9">
            <w:pPr>
              <w:pStyle w:val="Arial6pt"/>
              <w:framePr w:wrap="auto" w:vAnchor="margin" w:yAlign="inline"/>
              <w:spacing w:after="90" w:line="180" w:lineRule="exact"/>
              <w:rPr>
                <w:sz w:val="16"/>
              </w:rPr>
            </w:pPr>
            <w:r>
              <w:rPr>
                <w:sz w:val="16"/>
              </w:rPr>
              <w:t>Alfred-Kärcher-Str. 28-40</w:t>
            </w:r>
          </w:p>
        </w:tc>
      </w:tr>
      <w:tr w:rsidR="00E443E7" w:rsidTr="00706BA9">
        <w:trPr>
          <w:trHeight w:hRule="exact" w:val="198"/>
        </w:trPr>
        <w:tc>
          <w:tcPr>
            <w:tcW w:w="3227" w:type="dxa"/>
          </w:tcPr>
          <w:p w:rsidR="00E443E7" w:rsidRDefault="00E443E7" w:rsidP="00706BA9">
            <w:pPr>
              <w:pStyle w:val="Arial6pt"/>
              <w:framePr w:wrap="auto" w:vAnchor="margin" w:yAlign="inline"/>
              <w:spacing w:after="90" w:line="180" w:lineRule="exact"/>
              <w:rPr>
                <w:sz w:val="16"/>
              </w:rPr>
            </w:pPr>
            <w:r>
              <w:rPr>
                <w:sz w:val="16"/>
              </w:rPr>
              <w:t>71364 Winnenden</w:t>
            </w:r>
          </w:p>
        </w:tc>
      </w:tr>
      <w:tr w:rsidR="00E443E7" w:rsidTr="00706BA9">
        <w:trPr>
          <w:trHeight w:hRule="exact" w:val="198"/>
        </w:trPr>
        <w:tc>
          <w:tcPr>
            <w:tcW w:w="3227" w:type="dxa"/>
          </w:tcPr>
          <w:p w:rsidR="00E443E7" w:rsidRDefault="00E443E7" w:rsidP="00706BA9">
            <w:pPr>
              <w:pStyle w:val="Arial6pt"/>
              <w:framePr w:wrap="auto" w:vAnchor="margin" w:yAlign="inline"/>
              <w:spacing w:after="90" w:line="180" w:lineRule="exact"/>
              <w:rPr>
                <w:sz w:val="16"/>
              </w:rPr>
            </w:pPr>
          </w:p>
        </w:tc>
      </w:tr>
      <w:tr w:rsidR="00E443E7" w:rsidTr="00706BA9">
        <w:trPr>
          <w:trHeight w:hRule="exact" w:val="198"/>
        </w:trPr>
        <w:tc>
          <w:tcPr>
            <w:tcW w:w="3227" w:type="dxa"/>
          </w:tcPr>
          <w:p w:rsidR="00E443E7" w:rsidRDefault="0099338E" w:rsidP="008D1014">
            <w:pPr>
              <w:pStyle w:val="Arial6pt"/>
              <w:framePr w:wrap="auto" w:vAnchor="margin" w:yAlign="inline"/>
              <w:spacing w:after="90" w:line="180" w:lineRule="exact"/>
              <w:rPr>
                <w:sz w:val="16"/>
              </w:rPr>
            </w:pPr>
            <w:r>
              <w:rPr>
                <w:sz w:val="16"/>
              </w:rPr>
              <w:t>T +49 71 95 14-</w:t>
            </w:r>
            <w:r w:rsidR="008D1014">
              <w:rPr>
                <w:sz w:val="16"/>
              </w:rPr>
              <w:t>5262</w:t>
            </w:r>
          </w:p>
        </w:tc>
      </w:tr>
      <w:tr w:rsidR="00E443E7" w:rsidTr="00706BA9">
        <w:trPr>
          <w:trHeight w:hRule="exact" w:val="198"/>
        </w:trPr>
        <w:tc>
          <w:tcPr>
            <w:tcW w:w="3227" w:type="dxa"/>
          </w:tcPr>
          <w:p w:rsidR="00E443E7" w:rsidRPr="00815FA3" w:rsidRDefault="008D1014" w:rsidP="00706BA9">
            <w:pPr>
              <w:pStyle w:val="Arial6pt"/>
              <w:framePr w:wrap="auto" w:vAnchor="margin" w:yAlign="inline"/>
              <w:spacing w:after="90" w:line="180" w:lineRule="exact"/>
              <w:rPr>
                <w:color w:val="4F81BD" w:themeColor="accent1"/>
                <w:sz w:val="16"/>
              </w:rPr>
            </w:pPr>
            <w:r>
              <w:rPr>
                <w:sz w:val="16"/>
              </w:rPr>
              <w:t>Isabelle.kabisch</w:t>
            </w:r>
            <w:r w:rsidR="0099338E">
              <w:rPr>
                <w:sz w:val="16"/>
              </w:rPr>
              <w:t>@de.kaercher.com</w:t>
            </w:r>
          </w:p>
        </w:tc>
      </w:tr>
      <w:tr w:rsidR="00CA1B9D" w:rsidTr="00706BA9">
        <w:trPr>
          <w:trHeight w:hRule="exact" w:val="198"/>
        </w:trPr>
        <w:tc>
          <w:tcPr>
            <w:tcW w:w="3227" w:type="dxa"/>
          </w:tcPr>
          <w:p w:rsidR="00CA1B9D" w:rsidRDefault="00CA1B9D" w:rsidP="00706BA9">
            <w:pPr>
              <w:pStyle w:val="Arial6pt"/>
              <w:framePr w:wrap="auto" w:vAnchor="margin" w:yAlign="inline"/>
              <w:spacing w:after="90" w:line="180" w:lineRule="exact"/>
              <w:rPr>
                <w:sz w:val="16"/>
              </w:rPr>
            </w:pPr>
          </w:p>
        </w:tc>
      </w:tr>
    </w:tbl>
    <w:p w:rsidR="001C0FB0" w:rsidRDefault="000C1BAB" w:rsidP="006D42D1">
      <w:pPr>
        <w:pStyle w:val="StandardWeb"/>
        <w:spacing w:before="2" w:after="2" w:line="360" w:lineRule="auto"/>
        <w:ind w:left="567" w:right="-1"/>
        <w:jc w:val="both"/>
        <w:rPr>
          <w:rFonts w:ascii="Arial" w:hAnsi="Arial" w:cs="Courier"/>
        </w:rPr>
      </w:pPr>
      <w:sdt>
        <w:sdtPr>
          <w:rPr>
            <w:rFonts w:ascii="Arial" w:hAnsi="Arial"/>
            <w:b/>
          </w:rPr>
          <w:id w:val="548354487"/>
          <w:lock w:val="sdtLocked"/>
          <w:placeholder>
            <w:docPart w:val="0A5C183656B74E28AF6A956A2EA4B008"/>
          </w:placeholder>
        </w:sdtPr>
        <w:sdtEndPr/>
        <w:sdtContent>
          <w:r w:rsidR="00F31C9C">
            <w:rPr>
              <w:rFonts w:ascii="Arial" w:hAnsi="Arial"/>
              <w:b/>
            </w:rPr>
            <w:t>Winnenden</w:t>
          </w:r>
        </w:sdtContent>
      </w:sdt>
      <w:sdt>
        <w:sdtPr>
          <w:rPr>
            <w:rFonts w:ascii="Arial" w:hAnsi="Arial"/>
            <w:b/>
          </w:rPr>
          <w:id w:val="1232741084"/>
          <w:lock w:val="sdtContentLocked"/>
          <w:placeholder>
            <w:docPart w:val="019E72413D9C415D8F33E699CA810003"/>
          </w:placeholder>
        </w:sdtPr>
        <w:sdtEndPr/>
        <w:sdtContent>
          <w:r w:rsidR="00282C1A">
            <w:rPr>
              <w:rFonts w:ascii="Arial" w:hAnsi="Arial"/>
              <w:b/>
            </w:rPr>
            <w:t>,</w:t>
          </w:r>
        </w:sdtContent>
      </w:sdt>
      <w:r w:rsidR="00282C1A">
        <w:rPr>
          <w:rFonts w:ascii="Arial" w:hAnsi="Arial"/>
          <w:b/>
        </w:rPr>
        <w:t xml:space="preserve"> </w:t>
      </w:r>
      <w:sdt>
        <w:sdtPr>
          <w:rPr>
            <w:rFonts w:ascii="Arial" w:hAnsi="Arial"/>
            <w:b/>
          </w:rPr>
          <w:id w:val="573324252"/>
          <w:lock w:val="sdtLocked"/>
          <w:placeholder>
            <w:docPart w:val="961FC18E7E514B668BEAD6B166152189"/>
          </w:placeholder>
        </w:sdtPr>
        <w:sdtEndPr/>
        <w:sdtContent>
          <w:r w:rsidR="008D1014">
            <w:rPr>
              <w:rFonts w:ascii="Arial" w:hAnsi="Arial"/>
              <w:b/>
            </w:rPr>
            <w:t>7</w:t>
          </w:r>
          <w:r w:rsidR="00B35249">
            <w:rPr>
              <w:rFonts w:ascii="Arial" w:hAnsi="Arial"/>
              <w:b/>
            </w:rPr>
            <w:t xml:space="preserve">. </w:t>
          </w:r>
          <w:r w:rsidR="00337816" w:rsidRPr="00B35249">
            <w:rPr>
              <w:rFonts w:ascii="Arial" w:hAnsi="Arial"/>
              <w:b/>
            </w:rPr>
            <w:t>September</w:t>
          </w:r>
          <w:r w:rsidR="008D1014">
            <w:rPr>
              <w:rFonts w:ascii="Arial" w:hAnsi="Arial"/>
              <w:b/>
            </w:rPr>
            <w:t xml:space="preserve"> 2021</w:t>
          </w:r>
        </w:sdtContent>
      </w:sdt>
      <w:r w:rsidR="00282C1A">
        <w:rPr>
          <w:rFonts w:ascii="Arial" w:hAnsi="Arial"/>
          <w:b/>
        </w:rPr>
        <w:t xml:space="preserve"> </w:t>
      </w:r>
      <w:sdt>
        <w:sdtPr>
          <w:rPr>
            <w:rFonts w:ascii="Arial" w:hAnsi="Arial"/>
            <w:b/>
          </w:rPr>
          <w:id w:val="-1436360447"/>
          <w:lock w:val="sdtContentLocked"/>
          <w:placeholder>
            <w:docPart w:val="019E72413D9C415D8F33E699CA810003"/>
          </w:placeholder>
        </w:sdtPr>
        <w:sdtEndPr>
          <w:rPr>
            <w:b w:val="0"/>
          </w:rPr>
        </w:sdtEndPr>
        <w:sdtContent>
          <w:r w:rsidR="0085583C">
            <w:rPr>
              <w:rFonts w:ascii="Arial" w:hAnsi="Arial"/>
            </w:rPr>
            <w:t>–</w:t>
          </w:r>
        </w:sdtContent>
      </w:sdt>
      <w:r w:rsidR="00623E1F" w:rsidRPr="0026490B">
        <w:rPr>
          <w:rFonts w:ascii="Arial" w:hAnsi="Arial"/>
        </w:rPr>
        <w:t xml:space="preserve"> </w:t>
      </w:r>
      <w:bookmarkStart w:id="0" w:name="_GoBack"/>
      <w:sdt>
        <w:sdtPr>
          <w:rPr>
            <w:rFonts w:ascii="Arial" w:hAnsi="Arial"/>
          </w:rPr>
          <w:id w:val="1360698663"/>
          <w:lock w:val="sdtLocked"/>
          <w:placeholder>
            <w:docPart w:val="1F0C76621637463BA49FCC0430A1E676"/>
          </w:placeholder>
        </w:sdtPr>
        <w:sdtEndPr/>
        <w:sdtContent>
          <w:r w:rsidR="00EA3979">
            <w:rPr>
              <w:rFonts w:ascii="Arial" w:hAnsi="Arial"/>
            </w:rPr>
            <w:t xml:space="preserve">Dieses Jahr starteten </w:t>
          </w:r>
          <w:r w:rsidR="003B5E4F">
            <w:rPr>
              <w:rFonts w:ascii="Arial" w:hAnsi="Arial"/>
            </w:rPr>
            <w:t>43</w:t>
          </w:r>
          <w:r w:rsidR="00EA3979">
            <w:rPr>
              <w:rFonts w:ascii="Arial" w:hAnsi="Arial"/>
            </w:rPr>
            <w:t xml:space="preserve"> neue</w:t>
          </w:r>
          <w:r w:rsidR="00D23790">
            <w:rPr>
              <w:rFonts w:ascii="Arial" w:hAnsi="Arial"/>
            </w:rPr>
            <w:t xml:space="preserve"> Auszubildende</w:t>
          </w:r>
          <w:r w:rsidR="00EA3979">
            <w:rPr>
              <w:rFonts w:ascii="Arial" w:hAnsi="Arial"/>
            </w:rPr>
            <w:t xml:space="preserve"> in den </w:t>
          </w:r>
          <w:r w:rsidR="001F1D3C">
            <w:rPr>
              <w:rFonts w:ascii="Arial" w:hAnsi="Arial"/>
            </w:rPr>
            <w:t>16</w:t>
          </w:r>
          <w:r w:rsidR="00EA3979">
            <w:rPr>
              <w:rFonts w:ascii="Arial" w:hAnsi="Arial"/>
            </w:rPr>
            <w:t xml:space="preserve"> </w:t>
          </w:r>
          <w:r w:rsidR="00EA3979" w:rsidRPr="006E413C">
            <w:rPr>
              <w:rFonts w:ascii="Arial" w:hAnsi="Arial"/>
            </w:rPr>
            <w:t xml:space="preserve">kaufmännischen und gewerblich-technischen </w:t>
          </w:r>
          <w:r w:rsidR="00EA3979">
            <w:rPr>
              <w:rFonts w:ascii="Arial" w:hAnsi="Arial"/>
            </w:rPr>
            <w:t>Ausbildungsberufen</w:t>
          </w:r>
          <w:r w:rsidR="00D23790">
            <w:rPr>
              <w:rFonts w:ascii="Arial" w:hAnsi="Arial"/>
            </w:rPr>
            <w:t xml:space="preserve"> bei der </w:t>
          </w:r>
          <w:bookmarkStart w:id="1" w:name="_Hlk18487013"/>
          <w:r w:rsidR="00D23790" w:rsidRPr="006E413C">
            <w:rPr>
              <w:rFonts w:ascii="Arial" w:hAnsi="Arial"/>
            </w:rPr>
            <w:t xml:space="preserve">Alfred Kärcher </w:t>
          </w:r>
          <w:r w:rsidR="00D23790" w:rsidRPr="006D42D1">
            <w:rPr>
              <w:rFonts w:ascii="Arial" w:hAnsi="Arial"/>
            </w:rPr>
            <w:t>SE &amp; Co</w:t>
          </w:r>
          <w:r w:rsidR="00BF092C" w:rsidRPr="006D42D1">
            <w:rPr>
              <w:rFonts w:ascii="Arial" w:hAnsi="Arial"/>
            </w:rPr>
            <w:t>.</w:t>
          </w:r>
          <w:r w:rsidR="00D23790">
            <w:rPr>
              <w:rFonts w:ascii="Arial" w:hAnsi="Arial"/>
            </w:rPr>
            <w:t xml:space="preserve"> </w:t>
          </w:r>
          <w:r w:rsidR="00EA3979">
            <w:rPr>
              <w:rFonts w:ascii="Arial" w:hAnsi="Arial"/>
            </w:rPr>
            <w:t>KG</w:t>
          </w:r>
          <w:r w:rsidR="001F1D3C">
            <w:rPr>
              <w:rFonts w:ascii="Arial" w:hAnsi="Arial"/>
            </w:rPr>
            <w:t>, der Alfred Kärcher-Vertriebs GmbH und WOMA</w:t>
          </w:r>
          <w:r w:rsidR="00D23790" w:rsidRPr="006E413C">
            <w:rPr>
              <w:rFonts w:ascii="Arial" w:hAnsi="Arial"/>
            </w:rPr>
            <w:t xml:space="preserve">. </w:t>
          </w:r>
          <w:r w:rsidR="00EA3979">
            <w:rPr>
              <w:rFonts w:ascii="Arial" w:hAnsi="Arial"/>
            </w:rPr>
            <w:t>Zu Ihrer Einführungswoche wurden sie u</w:t>
          </w:r>
          <w:r w:rsidR="006D42D1">
            <w:rPr>
              <w:rFonts w:ascii="Arial" w:hAnsi="Arial"/>
            </w:rPr>
            <w:t>nter</w:t>
          </w:r>
          <w:r w:rsidR="00D23790">
            <w:rPr>
              <w:rFonts w:ascii="Arial" w:hAnsi="Arial"/>
            </w:rPr>
            <w:t xml:space="preserve"> Einhaltung</w:t>
          </w:r>
          <w:r w:rsidR="006D42D1">
            <w:rPr>
              <w:rFonts w:ascii="Arial" w:hAnsi="Arial"/>
            </w:rPr>
            <w:t xml:space="preserve"> der Corona-bedingten</w:t>
          </w:r>
          <w:r w:rsidR="00D23790">
            <w:rPr>
              <w:rFonts w:ascii="Arial" w:hAnsi="Arial"/>
            </w:rPr>
            <w:t xml:space="preserve"> Hygiene- und Abstandsregeln</w:t>
          </w:r>
          <w:r w:rsidR="00EA3979">
            <w:rPr>
              <w:rFonts w:ascii="Arial" w:hAnsi="Arial"/>
            </w:rPr>
            <w:t xml:space="preserve"> </w:t>
          </w:r>
          <w:bookmarkEnd w:id="1"/>
          <w:r w:rsidR="00EA3979">
            <w:rPr>
              <w:rFonts w:ascii="Arial" w:hAnsi="Arial"/>
            </w:rPr>
            <w:t>im</w:t>
          </w:r>
          <w:r w:rsidR="00D23790">
            <w:rPr>
              <w:rFonts w:ascii="Arial" w:hAnsi="Arial"/>
            </w:rPr>
            <w:t xml:space="preserve"> Stammhaus in Winnende</w:t>
          </w:r>
          <w:r w:rsidR="00C51920">
            <w:rPr>
              <w:rFonts w:ascii="Arial" w:hAnsi="Arial"/>
            </w:rPr>
            <w:t>n</w:t>
          </w:r>
          <w:r w:rsidR="00EA3979">
            <w:rPr>
              <w:rFonts w:ascii="Arial" w:hAnsi="Arial"/>
            </w:rPr>
            <w:t xml:space="preserve"> begrüßt</w:t>
          </w:r>
          <w:r w:rsidR="006E413C" w:rsidRPr="006E413C">
            <w:rPr>
              <w:rFonts w:ascii="Arial" w:hAnsi="Arial"/>
            </w:rPr>
            <w:t>.</w:t>
          </w:r>
          <w:r w:rsidR="00177A06">
            <w:rPr>
              <w:rFonts w:ascii="Arial" w:hAnsi="Arial"/>
            </w:rPr>
            <w:t xml:space="preserve"> </w:t>
          </w:r>
          <w:r w:rsidR="00EA3979">
            <w:rPr>
              <w:rFonts w:ascii="Arial" w:hAnsi="Arial"/>
            </w:rPr>
            <w:br/>
          </w:r>
          <w:r w:rsidR="002006EC" w:rsidRPr="006D42D1">
            <w:rPr>
              <w:rFonts w:ascii="Arial" w:hAnsi="Arial"/>
              <w:bCs/>
            </w:rPr>
            <w:br/>
          </w:r>
          <w:r w:rsidR="00FD039D">
            <w:rPr>
              <w:rFonts w:ascii="Arial" w:hAnsi="Arial"/>
              <w:b/>
              <w:bCs/>
            </w:rPr>
            <w:t>Einführungswoche im Stammhaus</w:t>
          </w:r>
          <w:r w:rsidR="00D27D8C" w:rsidRPr="00D27D8C">
            <w:rPr>
              <w:rFonts w:ascii="Arial" w:hAnsi="Arial"/>
            </w:rPr>
            <w:t xml:space="preserve"> </w:t>
          </w:r>
          <w:r w:rsidR="004F227E">
            <w:rPr>
              <w:rFonts w:ascii="Arial" w:hAnsi="Arial"/>
            </w:rPr>
            <w:br/>
          </w:r>
          <w:r w:rsidR="003B6478">
            <w:rPr>
              <w:rFonts w:ascii="Arial" w:hAnsi="Arial"/>
              <w:bCs/>
            </w:rPr>
            <w:t xml:space="preserve">Zum Auftakt wurden die neuen Auszubildenden </w:t>
          </w:r>
          <w:r w:rsidR="003B6478">
            <w:rPr>
              <w:rFonts w:ascii="Arial" w:hAnsi="Arial"/>
            </w:rPr>
            <w:t xml:space="preserve">persönlich von </w:t>
          </w:r>
          <w:r w:rsidR="00A37A95">
            <w:rPr>
              <w:rFonts w:ascii="Arial" w:hAnsi="Arial"/>
            </w:rPr>
            <w:t>Hartmut</w:t>
          </w:r>
          <w:r w:rsidR="003B6478">
            <w:rPr>
              <w:rFonts w:ascii="Arial" w:hAnsi="Arial"/>
            </w:rPr>
            <w:t xml:space="preserve"> Jenner, Vorsitzender des Vorstands, </w:t>
          </w:r>
          <w:r w:rsidR="00A37A95">
            <w:rPr>
              <w:rFonts w:ascii="Arial" w:hAnsi="Arial"/>
            </w:rPr>
            <w:t xml:space="preserve">Rüdiger </w:t>
          </w:r>
          <w:r w:rsidR="003B6478">
            <w:rPr>
              <w:rFonts w:ascii="Arial" w:hAnsi="Arial"/>
            </w:rPr>
            <w:t xml:space="preserve">Bechstein, Bereichsleiter Personal, und </w:t>
          </w:r>
          <w:r w:rsidR="00A37A95">
            <w:rPr>
              <w:rFonts w:ascii="Arial" w:hAnsi="Arial"/>
            </w:rPr>
            <w:t xml:space="preserve">Andrea </w:t>
          </w:r>
          <w:r w:rsidR="003B6478">
            <w:rPr>
              <w:rFonts w:ascii="Arial" w:hAnsi="Arial"/>
            </w:rPr>
            <w:t xml:space="preserve">Beck, </w:t>
          </w:r>
          <w:r w:rsidR="003B6478">
            <w:rPr>
              <w:rFonts w:ascii="Arial" w:hAnsi="Arial"/>
              <w:bCs/>
            </w:rPr>
            <w:t>Abteilungsleiterin Personalentwicklung, begrüßt.</w:t>
          </w:r>
          <w:r w:rsidR="003B6478">
            <w:rPr>
              <w:rFonts w:ascii="Arial" w:hAnsi="Arial"/>
            </w:rPr>
            <w:t xml:space="preserve"> </w:t>
          </w:r>
          <w:r w:rsidR="00FC4C12">
            <w:rPr>
              <w:rFonts w:ascii="Arial" w:hAnsi="Arial"/>
              <w:bCs/>
            </w:rPr>
            <w:t>Die Einführungswoche dient den neuen Auszubildenden da</w:t>
          </w:r>
          <w:r w:rsidR="006D42D1">
            <w:rPr>
              <w:rFonts w:ascii="Arial" w:hAnsi="Arial"/>
              <w:bCs/>
            </w:rPr>
            <w:t>für</w:t>
          </w:r>
          <w:r w:rsidR="003B6478">
            <w:rPr>
              <w:rFonts w:ascii="Arial" w:hAnsi="Arial"/>
              <w:bCs/>
            </w:rPr>
            <w:t>, die</w:t>
          </w:r>
          <w:r w:rsidR="00D971B5">
            <w:rPr>
              <w:rFonts w:ascii="Arial" w:hAnsi="Arial"/>
              <w:bCs/>
            </w:rPr>
            <w:t xml:space="preserve"> </w:t>
          </w:r>
          <w:r w:rsidR="00FC4C12">
            <w:rPr>
              <w:rFonts w:ascii="Arial" w:hAnsi="Arial"/>
              <w:bCs/>
            </w:rPr>
            <w:t xml:space="preserve">Ausbildungsinhalte und das </w:t>
          </w:r>
          <w:r w:rsidR="006E413C" w:rsidRPr="006E413C">
            <w:rPr>
              <w:rFonts w:ascii="Arial" w:hAnsi="Arial"/>
              <w:bCs/>
            </w:rPr>
            <w:t>Unternehmen kennen</w:t>
          </w:r>
          <w:r w:rsidR="00FC4C12">
            <w:rPr>
              <w:rFonts w:ascii="Arial" w:hAnsi="Arial"/>
              <w:bCs/>
            </w:rPr>
            <w:t>zulernen</w:t>
          </w:r>
          <w:r w:rsidR="008143FF">
            <w:rPr>
              <w:rFonts w:ascii="Arial" w:hAnsi="Arial"/>
              <w:bCs/>
            </w:rPr>
            <w:t>.</w:t>
          </w:r>
          <w:r w:rsidR="00BF092C">
            <w:rPr>
              <w:rFonts w:ascii="Arial" w:hAnsi="Arial"/>
              <w:bCs/>
            </w:rPr>
            <w:t xml:space="preserve"> </w:t>
          </w:r>
          <w:r w:rsidR="00FC4C12">
            <w:rPr>
              <w:rFonts w:ascii="Arial" w:hAnsi="Arial"/>
              <w:bCs/>
            </w:rPr>
            <w:t>Neben</w:t>
          </w:r>
          <w:r w:rsidR="003B6478">
            <w:rPr>
              <w:rFonts w:ascii="Arial" w:hAnsi="Arial"/>
              <w:bCs/>
            </w:rPr>
            <w:t xml:space="preserve"> Werksbesichtigungen und</w:t>
          </w:r>
          <w:r w:rsidR="00FC4C12">
            <w:rPr>
              <w:rFonts w:ascii="Arial" w:hAnsi="Arial"/>
              <w:bCs/>
            </w:rPr>
            <w:t xml:space="preserve"> einer </w:t>
          </w:r>
          <w:r w:rsidR="00800EC7">
            <w:rPr>
              <w:rFonts w:ascii="Arial" w:hAnsi="Arial"/>
              <w:bCs/>
            </w:rPr>
            <w:t>Einführung in das Unternehmen und seine Historie</w:t>
          </w:r>
          <w:r w:rsidR="00FC4C12">
            <w:rPr>
              <w:rFonts w:ascii="Arial" w:hAnsi="Arial"/>
              <w:bCs/>
            </w:rPr>
            <w:t xml:space="preserve">, </w:t>
          </w:r>
          <w:r w:rsidR="003B6478">
            <w:rPr>
              <w:rFonts w:ascii="Arial" w:hAnsi="Arial"/>
              <w:bCs/>
            </w:rPr>
            <w:t>gibt es hier</w:t>
          </w:r>
          <w:r w:rsidR="00FC4C12">
            <w:rPr>
              <w:rFonts w:ascii="Arial" w:hAnsi="Arial"/>
              <w:bCs/>
            </w:rPr>
            <w:t xml:space="preserve"> auch die Möglichkeit für die Auszubildenden, sich bei </w:t>
          </w:r>
          <w:proofErr w:type="spellStart"/>
          <w:r w:rsidR="006E413C" w:rsidRPr="006E413C">
            <w:rPr>
              <w:rFonts w:ascii="Arial" w:hAnsi="Arial"/>
              <w:bCs/>
            </w:rPr>
            <w:t>Teambuilding</w:t>
          </w:r>
          <w:proofErr w:type="spellEnd"/>
          <w:r w:rsidR="006E413C" w:rsidRPr="006E413C">
            <w:rPr>
              <w:rFonts w:ascii="Arial" w:hAnsi="Arial"/>
              <w:bCs/>
            </w:rPr>
            <w:t>-Events kennen</w:t>
          </w:r>
          <w:r w:rsidR="00FC4C12">
            <w:rPr>
              <w:rFonts w:ascii="Arial" w:hAnsi="Arial"/>
              <w:bCs/>
            </w:rPr>
            <w:t>zu</w:t>
          </w:r>
          <w:r w:rsidR="006E413C" w:rsidRPr="006E413C">
            <w:rPr>
              <w:rFonts w:ascii="Arial" w:hAnsi="Arial"/>
              <w:bCs/>
            </w:rPr>
            <w:t xml:space="preserve">lernen, etwa </w:t>
          </w:r>
          <w:r w:rsidR="006F7C1C">
            <w:rPr>
              <w:rFonts w:ascii="Arial" w:hAnsi="Arial"/>
              <w:bCs/>
            </w:rPr>
            <w:t>an der Kletterwand</w:t>
          </w:r>
          <w:r w:rsidR="006E413C" w:rsidRPr="006E413C">
            <w:rPr>
              <w:rFonts w:ascii="Arial" w:hAnsi="Arial"/>
              <w:bCs/>
            </w:rPr>
            <w:t xml:space="preserve"> oder bei </w:t>
          </w:r>
          <w:r w:rsidR="00800EC7">
            <w:rPr>
              <w:rFonts w:ascii="Arial" w:hAnsi="Arial"/>
              <w:bCs/>
            </w:rPr>
            <w:t>einer</w:t>
          </w:r>
          <w:r w:rsidR="006E413C" w:rsidRPr="006E413C">
            <w:rPr>
              <w:rFonts w:ascii="Arial" w:hAnsi="Arial"/>
              <w:bCs/>
            </w:rPr>
            <w:t xml:space="preserve"> Kärcher</w:t>
          </w:r>
          <w:r w:rsidR="006E413C">
            <w:rPr>
              <w:rFonts w:ascii="Arial" w:hAnsi="Arial"/>
              <w:bCs/>
            </w:rPr>
            <w:t>-</w:t>
          </w:r>
          <w:r w:rsidR="006E413C" w:rsidRPr="006E413C">
            <w:rPr>
              <w:rFonts w:ascii="Arial" w:hAnsi="Arial"/>
              <w:bCs/>
            </w:rPr>
            <w:t>Rallye.</w:t>
          </w:r>
          <w:r w:rsidR="00EA2734">
            <w:rPr>
              <w:rFonts w:ascii="Arial" w:hAnsi="Arial"/>
              <w:bCs/>
            </w:rPr>
            <w:br/>
          </w:r>
          <w:r w:rsidR="003B6478">
            <w:rPr>
              <w:rFonts w:ascii="Arial" w:hAnsi="Arial"/>
              <w:bCs/>
            </w:rPr>
            <w:br/>
            <w:t>Kärcher wurde dieses Jahr bereits in zwei Ausbildungsbereichen von der IHK für hervorragende Ausbildungsleistungen ausgezeichn</w:t>
          </w:r>
          <w:r w:rsidR="00FD039D">
            <w:rPr>
              <w:rFonts w:ascii="Arial" w:hAnsi="Arial"/>
              <w:bCs/>
            </w:rPr>
            <w:t>et. Grund genug, sich f</w:t>
          </w:r>
          <w:r w:rsidR="00EA2734">
            <w:rPr>
              <w:rFonts w:ascii="Arial" w:hAnsi="Arial"/>
              <w:bCs/>
            </w:rPr>
            <w:t>ür 202</w:t>
          </w:r>
          <w:r w:rsidR="003B6478">
            <w:rPr>
              <w:rFonts w:ascii="Arial" w:hAnsi="Arial"/>
              <w:bCs/>
            </w:rPr>
            <w:t>2</w:t>
          </w:r>
          <w:r w:rsidR="00EA2734">
            <w:rPr>
              <w:rFonts w:ascii="Arial" w:hAnsi="Arial"/>
              <w:bCs/>
            </w:rPr>
            <w:t xml:space="preserve"> </w:t>
          </w:r>
          <w:r w:rsidR="00FD039D">
            <w:rPr>
              <w:rFonts w:ascii="Arial" w:hAnsi="Arial"/>
              <w:bCs/>
            </w:rPr>
            <w:t>noch zu bewerben</w:t>
          </w:r>
          <w:r w:rsidR="00EA2734">
            <w:rPr>
              <w:rFonts w:ascii="Arial" w:hAnsi="Arial"/>
              <w:bCs/>
            </w:rPr>
            <w:t>!</w:t>
          </w:r>
          <w:r w:rsidR="00FD039D">
            <w:rPr>
              <w:rFonts w:ascii="Arial" w:hAnsi="Arial"/>
              <w:bCs/>
            </w:rPr>
            <w:t xml:space="preserve"> Am besten direkt online</w:t>
          </w:r>
          <w:r w:rsidR="0082662C">
            <w:rPr>
              <w:rFonts w:ascii="Arial" w:hAnsi="Arial"/>
              <w:bCs/>
            </w:rPr>
            <w:t xml:space="preserve">, unter: </w:t>
          </w:r>
          <w:hyperlink r:id="rId7" w:history="1">
            <w:r w:rsidR="003B6478" w:rsidRPr="00E02047">
              <w:rPr>
                <w:rStyle w:val="Hyperlink"/>
                <w:rFonts w:ascii="Arial" w:hAnsi="Arial"/>
                <w:bCs/>
              </w:rPr>
              <w:t>https://careers.kaercher.com/?locale=de_DE</w:t>
            </w:r>
          </w:hyperlink>
          <w:r w:rsidR="003B6478">
            <w:rPr>
              <w:rFonts w:ascii="Arial" w:hAnsi="Arial"/>
              <w:bCs/>
            </w:rPr>
            <w:br/>
          </w:r>
          <w:proofErr w:type="spellStart"/>
          <w:r w:rsidR="003B6478">
            <w:rPr>
              <w:rFonts w:ascii="Arial" w:hAnsi="Arial"/>
              <w:bCs/>
            </w:rPr>
            <w:t>Mit</w:t>
          </w:r>
          <w:proofErr w:type="spellEnd"/>
          <w:r w:rsidR="003B6478">
            <w:rPr>
              <w:rFonts w:ascii="Arial" w:hAnsi="Arial"/>
              <w:bCs/>
            </w:rPr>
            <w:t xml:space="preserve"> </w:t>
          </w:r>
          <w:r w:rsidR="00FD039D">
            <w:rPr>
              <w:rFonts w:ascii="Arial" w:hAnsi="Arial"/>
              <w:bCs/>
            </w:rPr>
            <w:t>dabei sind die zwei</w:t>
          </w:r>
          <w:r w:rsidR="003B6478">
            <w:rPr>
              <w:rFonts w:ascii="Arial" w:hAnsi="Arial"/>
              <w:bCs/>
            </w:rPr>
            <w:t xml:space="preserve"> neue</w:t>
          </w:r>
          <w:r w:rsidR="00FD039D">
            <w:rPr>
              <w:rFonts w:ascii="Arial" w:hAnsi="Arial"/>
              <w:bCs/>
            </w:rPr>
            <w:t>n</w:t>
          </w:r>
          <w:r w:rsidR="003B6478">
            <w:rPr>
              <w:rFonts w:ascii="Arial" w:hAnsi="Arial"/>
              <w:bCs/>
            </w:rPr>
            <w:t xml:space="preserve"> Ausbildungsberufe</w:t>
          </w:r>
          <w:r w:rsidR="00FD039D">
            <w:rPr>
              <w:rFonts w:ascii="Arial" w:hAnsi="Arial"/>
              <w:bCs/>
            </w:rPr>
            <w:t xml:space="preserve"> im kaufmännischen Bereich: </w:t>
          </w:r>
          <w:r w:rsidR="003B6478">
            <w:rPr>
              <w:rFonts w:ascii="Arial" w:hAnsi="Arial"/>
              <w:bCs/>
            </w:rPr>
            <w:t>im E-Commerce und im Digitalisierungsmanagement.</w:t>
          </w:r>
          <w:bookmarkEnd w:id="0"/>
          <w:r w:rsidR="003B6478">
            <w:rPr>
              <w:rFonts w:ascii="Arial" w:hAnsi="Arial"/>
              <w:bCs/>
            </w:rPr>
            <w:t xml:space="preserve"> </w:t>
          </w:r>
          <w:r w:rsidR="003B6478">
            <w:rPr>
              <w:rFonts w:ascii="Arial" w:hAnsi="Arial"/>
              <w:bCs/>
            </w:rPr>
            <w:br/>
          </w:r>
          <w:r w:rsidR="002006EC">
            <w:rPr>
              <w:rFonts w:ascii="Arial" w:hAnsi="Arial"/>
              <w:b/>
              <w:bCs/>
              <w:color w:val="FF0000"/>
            </w:rPr>
            <w:br/>
          </w:r>
          <w:r w:rsidR="008B37CC" w:rsidRPr="002006EC">
            <w:rPr>
              <w:rFonts w:ascii="Arial" w:hAnsi="Arial"/>
              <w:b/>
            </w:rPr>
            <w:t xml:space="preserve">Alfred Kärcher SE &amp; Co. </w:t>
          </w:r>
          <w:r w:rsidR="008B37CC">
            <w:rPr>
              <w:rFonts w:ascii="Arial" w:hAnsi="Arial"/>
              <w:b/>
            </w:rPr>
            <w:t xml:space="preserve">KG </w:t>
          </w:r>
          <w:r w:rsidR="008B37CC">
            <w:rPr>
              <w:rFonts w:ascii="Arial" w:hAnsi="Arial"/>
              <w:b/>
            </w:rPr>
            <w:br/>
          </w:r>
          <w:r w:rsidR="003B6478" w:rsidRPr="003B6478">
            <w:rPr>
              <w:rFonts w:ascii="Arial" w:hAnsi="Arial"/>
            </w:rPr>
            <w:t xml:space="preserve">Kärcher ist weltweit führender Anbieter für Reinigungstechnik. Das Familienunternehmen beschäftigt in 73 Ländern und 130 Gesellschaften </w:t>
          </w:r>
          <w:r w:rsidR="003B6478" w:rsidRPr="003B6478">
            <w:rPr>
              <w:rFonts w:ascii="Arial" w:hAnsi="Arial"/>
            </w:rPr>
            <w:lastRenderedPageBreak/>
            <w:t>13.500 Mitarbeiter. Für einen weltweit lückenlosen Kundendienst sorgen mehr als 50.000 Servicestellen in allen Ländern. Im Jahr 2020 erzielte Kärcher mit 2,721 Mrd. Euro den höchsten Umsatz in seiner Geschichte.</w:t>
          </w:r>
          <w:r w:rsidR="00F84670">
            <w:rPr>
              <w:rFonts w:ascii="Arial" w:hAnsi="Arial"/>
            </w:rPr>
            <w:br/>
          </w:r>
        </w:sdtContent>
      </w:sdt>
    </w:p>
    <w:sdt>
      <w:sdtPr>
        <w:rPr>
          <w:rFonts w:ascii="Arial" w:hAnsi="Arial"/>
          <w:sz w:val="20"/>
          <w:szCs w:val="20"/>
        </w:rPr>
        <w:id w:val="-222060572"/>
        <w:picture/>
      </w:sdtPr>
      <w:sdtEndPr/>
      <w:sdtContent>
        <w:p w:rsidR="00503AA0" w:rsidRDefault="00FD039D" w:rsidP="00503AA0">
          <w:pPr>
            <w:spacing w:line="360" w:lineRule="auto"/>
            <w:ind w:left="567" w:right="2120"/>
            <w:rPr>
              <w:rFonts w:ascii="Arial" w:hAnsi="Arial"/>
              <w:sz w:val="20"/>
              <w:szCs w:val="20"/>
            </w:rPr>
          </w:pPr>
          <w:r>
            <w:rPr>
              <w:rFonts w:ascii="Arial" w:hAnsi="Arial"/>
              <w:noProof/>
              <w:sz w:val="20"/>
              <w:szCs w:val="20"/>
              <w:lang w:eastAsia="de-DE"/>
            </w:rPr>
            <w:drawing>
              <wp:inline distT="0" distB="0" distL="0" distR="0">
                <wp:extent cx="4279881" cy="3092046"/>
                <wp:effectExtent l="0" t="0" r="6985" b="0"/>
                <wp:docPr id="3" name="Bild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291025" cy="310009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sdtContent>
    </w:sdt>
    <w:p w:rsidR="00503AA0" w:rsidRPr="00A34DEB" w:rsidRDefault="00876FE0" w:rsidP="00A34DEB">
      <w:pPr>
        <w:spacing w:line="360" w:lineRule="auto"/>
        <w:ind w:left="567"/>
        <w:rPr>
          <w:rFonts w:ascii="Arial" w:hAnsi="Arial"/>
          <w:i/>
          <w:sz w:val="20"/>
          <w:szCs w:val="20"/>
        </w:rPr>
      </w:pPr>
      <w:r w:rsidRPr="00646DB5">
        <w:rPr>
          <w:rFonts w:ascii="Arial" w:hAnsi="Arial"/>
          <w:i/>
          <w:sz w:val="20"/>
          <w:szCs w:val="20"/>
        </w:rPr>
        <w:t>Persönliche Begrüßung der neuen Auszubildenden bei Kärcher.</w:t>
      </w:r>
    </w:p>
    <w:sectPr w:rsidR="00503AA0" w:rsidRPr="00A34DEB" w:rsidSect="009D0AB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2813" w:right="3536" w:bottom="1134" w:left="1418" w:header="709" w:footer="1385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73E8E" w:rsidRDefault="00273E8E" w:rsidP="00A65C3D">
      <w:r>
        <w:separator/>
      </w:r>
    </w:p>
  </w:endnote>
  <w:endnote w:type="continuationSeparator" w:id="0">
    <w:p w:rsidR="00273E8E" w:rsidRDefault="00273E8E" w:rsidP="00A65C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5546" w:rsidRDefault="00EB5546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5546" w:rsidRDefault="00EB5546">
    <w:pPr>
      <w:pStyle w:val="Fuzeile"/>
    </w:pPr>
    <w:r>
      <w:rPr>
        <w:noProof/>
        <w:lang w:eastAsia="de-DE"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column">
            <wp:posOffset>1957070</wp:posOffset>
          </wp:positionH>
          <wp:positionV relativeFrom="margin">
            <wp:posOffset>8072724</wp:posOffset>
          </wp:positionV>
          <wp:extent cx="1858766" cy="779841"/>
          <wp:effectExtent l="0" t="0" r="8255" b="1270"/>
          <wp:wrapNone/>
          <wp:docPr id="10" name="Grafik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Grafik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58766" cy="77984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5546" w:rsidRDefault="00EB5546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73E8E" w:rsidRDefault="00273E8E" w:rsidP="00A65C3D">
      <w:r>
        <w:separator/>
      </w:r>
    </w:p>
  </w:footnote>
  <w:footnote w:type="continuationSeparator" w:id="0">
    <w:p w:rsidR="00273E8E" w:rsidRDefault="00273E8E" w:rsidP="00A65C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5546" w:rsidRDefault="00EB5546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5546" w:rsidRDefault="00640ECC" w:rsidP="008B6021">
    <w:pPr>
      <w:ind w:left="567"/>
      <w:rPr>
        <w:rFonts w:ascii="Arial" w:eastAsia="Times New Roman" w:hAnsi="Arial" w:cs="Times New Roman"/>
        <w:spacing w:val="14"/>
        <w:szCs w:val="44"/>
        <w:lang w:eastAsia="de-DE"/>
      </w:rPr>
    </w:pPr>
    <w:r>
      <w:rPr>
        <w:rFonts w:ascii="Arial" w:eastAsia="Times New Roman" w:hAnsi="Arial" w:cs="Times New Roman"/>
        <w:noProof/>
        <w:spacing w:val="14"/>
        <w:sz w:val="44"/>
        <w:szCs w:val="44"/>
        <w:lang w:eastAsia="de-DE"/>
      </w:rPr>
      <mc:AlternateContent>
        <mc:Choice Requires="wps">
          <w:drawing>
            <wp:anchor distT="0" distB="0" distL="114300" distR="114300" simplePos="0" relativeHeight="251658240" behindDoc="1" locked="0" layoutInCell="1" allowOverlap="1">
              <wp:simplePos x="0" y="0"/>
              <wp:positionH relativeFrom="column">
                <wp:posOffset>-948055</wp:posOffset>
              </wp:positionH>
              <wp:positionV relativeFrom="paragraph">
                <wp:posOffset>-488315</wp:posOffset>
              </wp:positionV>
              <wp:extent cx="7658735" cy="1603375"/>
              <wp:effectExtent l="0" t="0" r="0" b="0"/>
              <wp:wrapNone/>
              <wp:docPr id="2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658735" cy="1603375"/>
                      </a:xfrm>
                      <a:prstGeom prst="rect">
                        <a:avLst/>
                      </a:prstGeom>
                      <a:solidFill>
                        <a:srgbClr val="FFEC00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EB5546" w:rsidRPr="00A63422" w:rsidRDefault="00EB5546">
                          <w:pPr>
                            <w:rPr>
                              <w:color w:val="FFEC0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6" type="#_x0000_t202" style="position:absolute;left:0;text-align:left;margin-left:-74.65pt;margin-top:-38.45pt;width:603.05pt;height:126.2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" fillcolor="#ffec00" stroked="f">
              <v:textbox>
                <w:txbxContent>
                  <w:p w:rsidR="00EB5546" w:rsidRPr="00A63422" w:rsidRDefault="00EB5546">
                    <w:pPr>
                      <w:rPr>
                        <w:color w:val="FFEC00"/>
                      </w:rPr>
                    </w:pPr>
                  </w:p>
                </w:txbxContent>
              </v:textbox>
            </v:shape>
          </w:pict>
        </mc:Fallback>
      </mc:AlternateContent>
    </w:r>
  </w:p>
  <w:p w:rsidR="00EB5546" w:rsidRPr="006644BA" w:rsidRDefault="000C1BAB" w:rsidP="008B6021">
    <w:pPr>
      <w:ind w:left="567"/>
      <w:rPr>
        <w:rFonts w:ascii="Arial" w:eastAsia="Times New Roman" w:hAnsi="Arial" w:cs="Times New Roman"/>
        <w:spacing w:val="14"/>
        <w:sz w:val="44"/>
        <w:szCs w:val="44"/>
        <w:lang w:eastAsia="de-DE"/>
      </w:rPr>
    </w:pPr>
    <w:sdt>
      <w:sdtPr>
        <w:rPr>
          <w:rFonts w:ascii="Arial" w:eastAsia="Times New Roman" w:hAnsi="Arial" w:cs="Times New Roman"/>
          <w:spacing w:val="14"/>
          <w:sz w:val="44"/>
          <w:szCs w:val="44"/>
          <w:lang w:eastAsia="de-DE"/>
        </w:rPr>
        <w:id w:val="1043793336"/>
        <w:lock w:val="sdtContentLocked"/>
      </w:sdtPr>
      <w:sdtEndPr/>
      <w:sdtContent>
        <w:r w:rsidR="00EB5546" w:rsidRPr="006644BA">
          <w:rPr>
            <w:rFonts w:ascii="Arial" w:eastAsia="Times New Roman" w:hAnsi="Arial" w:cs="Times New Roman"/>
            <w:spacing w:val="14"/>
            <w:sz w:val="44"/>
            <w:szCs w:val="44"/>
            <w:lang w:eastAsia="de-DE"/>
          </w:rPr>
          <w:t>PRESSEMITTEILUNG</w:t>
        </w:r>
      </w:sdtContent>
    </w:sdt>
  </w:p>
  <w:p w:rsidR="00EB5546" w:rsidRPr="00B0222E" w:rsidRDefault="00EB5546" w:rsidP="006332E1">
    <w:pPr>
      <w:pStyle w:val="Kopfzeile"/>
      <w:ind w:left="567"/>
      <w:rPr>
        <w:rFonts w:ascii="Arial" w:hAnsi="Arial" w:cs="Arial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5546" w:rsidRDefault="00EB5546">
    <w:pPr>
      <w:pStyle w:val="Kopfzeil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removePersonalInformation/>
  <w:removeDateAndTime/>
  <w:embedSystemFonts/>
  <w:proofState w:spelling="clean"/>
  <w:documentProtection w:edit="forms" w:enforcement="0"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MbU0N7E0NTc3MTFW0lEKTi0uzszPAykwrAUAwQG+XSwAAAA="/>
  </w:docVars>
  <w:rsids>
    <w:rsidRoot w:val="007B1805"/>
    <w:rsid w:val="00000141"/>
    <w:rsid w:val="00004257"/>
    <w:rsid w:val="00004B38"/>
    <w:rsid w:val="0000700B"/>
    <w:rsid w:val="00007A42"/>
    <w:rsid w:val="00010FD8"/>
    <w:rsid w:val="00014C2F"/>
    <w:rsid w:val="00020CA4"/>
    <w:rsid w:val="0002296B"/>
    <w:rsid w:val="00025AA6"/>
    <w:rsid w:val="000267CF"/>
    <w:rsid w:val="00031203"/>
    <w:rsid w:val="00055F65"/>
    <w:rsid w:val="00072463"/>
    <w:rsid w:val="0008018D"/>
    <w:rsid w:val="000842A3"/>
    <w:rsid w:val="000933A9"/>
    <w:rsid w:val="000A2C11"/>
    <w:rsid w:val="000A548E"/>
    <w:rsid w:val="000B4FCA"/>
    <w:rsid w:val="000C1BAB"/>
    <w:rsid w:val="000D0EA9"/>
    <w:rsid w:val="000D12EB"/>
    <w:rsid w:val="000E352A"/>
    <w:rsid w:val="000F0C0D"/>
    <w:rsid w:val="000F5D71"/>
    <w:rsid w:val="00113876"/>
    <w:rsid w:val="00115351"/>
    <w:rsid w:val="001176E3"/>
    <w:rsid w:val="001220EF"/>
    <w:rsid w:val="00123E26"/>
    <w:rsid w:val="001316C7"/>
    <w:rsid w:val="001339B1"/>
    <w:rsid w:val="00135466"/>
    <w:rsid w:val="00137F5F"/>
    <w:rsid w:val="001423DB"/>
    <w:rsid w:val="00144775"/>
    <w:rsid w:val="001463AF"/>
    <w:rsid w:val="00177A06"/>
    <w:rsid w:val="0018661C"/>
    <w:rsid w:val="001A4A5A"/>
    <w:rsid w:val="001B5B17"/>
    <w:rsid w:val="001B609A"/>
    <w:rsid w:val="001C0FB0"/>
    <w:rsid w:val="001C1245"/>
    <w:rsid w:val="001D02F2"/>
    <w:rsid w:val="001D6E10"/>
    <w:rsid w:val="001D79EC"/>
    <w:rsid w:val="001E00AA"/>
    <w:rsid w:val="001E0909"/>
    <w:rsid w:val="001E1D14"/>
    <w:rsid w:val="001E48B5"/>
    <w:rsid w:val="001E6937"/>
    <w:rsid w:val="001F166B"/>
    <w:rsid w:val="001F1D3C"/>
    <w:rsid w:val="0020049E"/>
    <w:rsid w:val="002006EC"/>
    <w:rsid w:val="00202BA1"/>
    <w:rsid w:val="002101AF"/>
    <w:rsid w:val="00213977"/>
    <w:rsid w:val="00221538"/>
    <w:rsid w:val="00221B15"/>
    <w:rsid w:val="002224EF"/>
    <w:rsid w:val="00222602"/>
    <w:rsid w:val="0024497B"/>
    <w:rsid w:val="00244F8E"/>
    <w:rsid w:val="0026490B"/>
    <w:rsid w:val="00264D96"/>
    <w:rsid w:val="0026503F"/>
    <w:rsid w:val="00273E8E"/>
    <w:rsid w:val="00282C1A"/>
    <w:rsid w:val="00284093"/>
    <w:rsid w:val="00293FF5"/>
    <w:rsid w:val="002942F9"/>
    <w:rsid w:val="002A3929"/>
    <w:rsid w:val="002F24ED"/>
    <w:rsid w:val="002F4198"/>
    <w:rsid w:val="002F5881"/>
    <w:rsid w:val="00301681"/>
    <w:rsid w:val="00303C61"/>
    <w:rsid w:val="00306066"/>
    <w:rsid w:val="0032340B"/>
    <w:rsid w:val="003234ED"/>
    <w:rsid w:val="0032619B"/>
    <w:rsid w:val="00337816"/>
    <w:rsid w:val="00346422"/>
    <w:rsid w:val="00346DE2"/>
    <w:rsid w:val="00350E90"/>
    <w:rsid w:val="00366C46"/>
    <w:rsid w:val="00373FA8"/>
    <w:rsid w:val="00374622"/>
    <w:rsid w:val="0038037B"/>
    <w:rsid w:val="003913B2"/>
    <w:rsid w:val="00391C24"/>
    <w:rsid w:val="003B2AD4"/>
    <w:rsid w:val="003B516E"/>
    <w:rsid w:val="003B5E4F"/>
    <w:rsid w:val="003B6478"/>
    <w:rsid w:val="003E45C2"/>
    <w:rsid w:val="003F23BA"/>
    <w:rsid w:val="004041B5"/>
    <w:rsid w:val="00417294"/>
    <w:rsid w:val="00417665"/>
    <w:rsid w:val="00426862"/>
    <w:rsid w:val="004277C2"/>
    <w:rsid w:val="004452E0"/>
    <w:rsid w:val="00454F4E"/>
    <w:rsid w:val="0045761A"/>
    <w:rsid w:val="00462D3F"/>
    <w:rsid w:val="004649E1"/>
    <w:rsid w:val="00473259"/>
    <w:rsid w:val="00474AA3"/>
    <w:rsid w:val="00482848"/>
    <w:rsid w:val="004B1638"/>
    <w:rsid w:val="004B3F92"/>
    <w:rsid w:val="004C3B48"/>
    <w:rsid w:val="004D21AC"/>
    <w:rsid w:val="004F0093"/>
    <w:rsid w:val="004F227E"/>
    <w:rsid w:val="004F621B"/>
    <w:rsid w:val="00503AA0"/>
    <w:rsid w:val="00512FCB"/>
    <w:rsid w:val="00513EF8"/>
    <w:rsid w:val="00514A38"/>
    <w:rsid w:val="0052341F"/>
    <w:rsid w:val="00523423"/>
    <w:rsid w:val="00524ECE"/>
    <w:rsid w:val="00533DF7"/>
    <w:rsid w:val="005342BC"/>
    <w:rsid w:val="0053448F"/>
    <w:rsid w:val="00536046"/>
    <w:rsid w:val="005414BE"/>
    <w:rsid w:val="005503B6"/>
    <w:rsid w:val="00550FB9"/>
    <w:rsid w:val="00557D81"/>
    <w:rsid w:val="00570ADA"/>
    <w:rsid w:val="00575520"/>
    <w:rsid w:val="00583E93"/>
    <w:rsid w:val="005870B2"/>
    <w:rsid w:val="00587427"/>
    <w:rsid w:val="005917ED"/>
    <w:rsid w:val="00592BD3"/>
    <w:rsid w:val="00592D51"/>
    <w:rsid w:val="005A0E2A"/>
    <w:rsid w:val="005A3083"/>
    <w:rsid w:val="005B2763"/>
    <w:rsid w:val="005C42ED"/>
    <w:rsid w:val="005D1220"/>
    <w:rsid w:val="005D401B"/>
    <w:rsid w:val="006114E1"/>
    <w:rsid w:val="00612D4D"/>
    <w:rsid w:val="00616E89"/>
    <w:rsid w:val="00623E1F"/>
    <w:rsid w:val="006332E1"/>
    <w:rsid w:val="0063494A"/>
    <w:rsid w:val="00636C0C"/>
    <w:rsid w:val="00640ECC"/>
    <w:rsid w:val="00646DB5"/>
    <w:rsid w:val="006479A5"/>
    <w:rsid w:val="006644BA"/>
    <w:rsid w:val="00665ECC"/>
    <w:rsid w:val="006777DA"/>
    <w:rsid w:val="00677F7E"/>
    <w:rsid w:val="00683BB7"/>
    <w:rsid w:val="00690F8A"/>
    <w:rsid w:val="00697989"/>
    <w:rsid w:val="006A093F"/>
    <w:rsid w:val="006A5211"/>
    <w:rsid w:val="006B32E8"/>
    <w:rsid w:val="006C1496"/>
    <w:rsid w:val="006C56C8"/>
    <w:rsid w:val="006D0A35"/>
    <w:rsid w:val="006D42D1"/>
    <w:rsid w:val="006E413C"/>
    <w:rsid w:val="006F36E7"/>
    <w:rsid w:val="006F3D99"/>
    <w:rsid w:val="006F5A99"/>
    <w:rsid w:val="006F7729"/>
    <w:rsid w:val="006F7C1C"/>
    <w:rsid w:val="00706BA9"/>
    <w:rsid w:val="007155EF"/>
    <w:rsid w:val="0072045B"/>
    <w:rsid w:val="00720868"/>
    <w:rsid w:val="00725196"/>
    <w:rsid w:val="007269E1"/>
    <w:rsid w:val="00740287"/>
    <w:rsid w:val="00746DB9"/>
    <w:rsid w:val="007500B8"/>
    <w:rsid w:val="0075198F"/>
    <w:rsid w:val="00752296"/>
    <w:rsid w:val="00752934"/>
    <w:rsid w:val="00773E53"/>
    <w:rsid w:val="0078422B"/>
    <w:rsid w:val="007848C1"/>
    <w:rsid w:val="007A2920"/>
    <w:rsid w:val="007A343E"/>
    <w:rsid w:val="007A4CEC"/>
    <w:rsid w:val="007B1805"/>
    <w:rsid w:val="007B25DB"/>
    <w:rsid w:val="007B5196"/>
    <w:rsid w:val="007D2097"/>
    <w:rsid w:val="007E47C5"/>
    <w:rsid w:val="007F16B0"/>
    <w:rsid w:val="007F7349"/>
    <w:rsid w:val="00800EC7"/>
    <w:rsid w:val="008138F2"/>
    <w:rsid w:val="008143FF"/>
    <w:rsid w:val="00815FA3"/>
    <w:rsid w:val="0082662C"/>
    <w:rsid w:val="00836BAB"/>
    <w:rsid w:val="008421F5"/>
    <w:rsid w:val="00842DF2"/>
    <w:rsid w:val="00843BA2"/>
    <w:rsid w:val="008468C2"/>
    <w:rsid w:val="0085583C"/>
    <w:rsid w:val="00860D81"/>
    <w:rsid w:val="00863ED8"/>
    <w:rsid w:val="00867C14"/>
    <w:rsid w:val="00876FE0"/>
    <w:rsid w:val="00877EDE"/>
    <w:rsid w:val="00882D14"/>
    <w:rsid w:val="00885A31"/>
    <w:rsid w:val="008B37CC"/>
    <w:rsid w:val="008B4C46"/>
    <w:rsid w:val="008B4E6A"/>
    <w:rsid w:val="008B4F6C"/>
    <w:rsid w:val="008B6021"/>
    <w:rsid w:val="008B72FE"/>
    <w:rsid w:val="008D1014"/>
    <w:rsid w:val="008E0430"/>
    <w:rsid w:val="008E06F1"/>
    <w:rsid w:val="008E5965"/>
    <w:rsid w:val="008F234C"/>
    <w:rsid w:val="008F51F5"/>
    <w:rsid w:val="00903793"/>
    <w:rsid w:val="00907EB4"/>
    <w:rsid w:val="0092692C"/>
    <w:rsid w:val="00930B73"/>
    <w:rsid w:val="00933A2D"/>
    <w:rsid w:val="00934D90"/>
    <w:rsid w:val="00940710"/>
    <w:rsid w:val="00942CE6"/>
    <w:rsid w:val="00945089"/>
    <w:rsid w:val="009463E5"/>
    <w:rsid w:val="00946620"/>
    <w:rsid w:val="00954862"/>
    <w:rsid w:val="009652F6"/>
    <w:rsid w:val="00981E18"/>
    <w:rsid w:val="0099338E"/>
    <w:rsid w:val="00995B96"/>
    <w:rsid w:val="0099694E"/>
    <w:rsid w:val="00996DE5"/>
    <w:rsid w:val="009A3F8F"/>
    <w:rsid w:val="009A4D2A"/>
    <w:rsid w:val="009A69EA"/>
    <w:rsid w:val="009B60CA"/>
    <w:rsid w:val="009C15F9"/>
    <w:rsid w:val="009C5ECA"/>
    <w:rsid w:val="009D0AB0"/>
    <w:rsid w:val="009D15D5"/>
    <w:rsid w:val="009D18DC"/>
    <w:rsid w:val="009E12A2"/>
    <w:rsid w:val="009E60F6"/>
    <w:rsid w:val="009E6D85"/>
    <w:rsid w:val="009E763F"/>
    <w:rsid w:val="009F458A"/>
    <w:rsid w:val="00A273C7"/>
    <w:rsid w:val="00A34DEB"/>
    <w:rsid w:val="00A34E23"/>
    <w:rsid w:val="00A37A95"/>
    <w:rsid w:val="00A46B9A"/>
    <w:rsid w:val="00A47545"/>
    <w:rsid w:val="00A51EFC"/>
    <w:rsid w:val="00A555EB"/>
    <w:rsid w:val="00A56A9D"/>
    <w:rsid w:val="00A63422"/>
    <w:rsid w:val="00A65C3D"/>
    <w:rsid w:val="00A77775"/>
    <w:rsid w:val="00A8116C"/>
    <w:rsid w:val="00A82370"/>
    <w:rsid w:val="00AB4859"/>
    <w:rsid w:val="00AB4FE6"/>
    <w:rsid w:val="00AB6E50"/>
    <w:rsid w:val="00AB756F"/>
    <w:rsid w:val="00AD26F3"/>
    <w:rsid w:val="00AD5EDC"/>
    <w:rsid w:val="00AE03C6"/>
    <w:rsid w:val="00B001EF"/>
    <w:rsid w:val="00B0222E"/>
    <w:rsid w:val="00B027B3"/>
    <w:rsid w:val="00B05A5B"/>
    <w:rsid w:val="00B064B8"/>
    <w:rsid w:val="00B24041"/>
    <w:rsid w:val="00B254CA"/>
    <w:rsid w:val="00B31BBB"/>
    <w:rsid w:val="00B320E2"/>
    <w:rsid w:val="00B35249"/>
    <w:rsid w:val="00B6067C"/>
    <w:rsid w:val="00B6344F"/>
    <w:rsid w:val="00B70124"/>
    <w:rsid w:val="00B71F8E"/>
    <w:rsid w:val="00B75671"/>
    <w:rsid w:val="00B847AD"/>
    <w:rsid w:val="00B873AA"/>
    <w:rsid w:val="00B905C1"/>
    <w:rsid w:val="00B9538E"/>
    <w:rsid w:val="00BA097B"/>
    <w:rsid w:val="00BA2B74"/>
    <w:rsid w:val="00BA6519"/>
    <w:rsid w:val="00BA6B1F"/>
    <w:rsid w:val="00BB5C39"/>
    <w:rsid w:val="00BD595F"/>
    <w:rsid w:val="00BE0205"/>
    <w:rsid w:val="00BE0672"/>
    <w:rsid w:val="00BE5293"/>
    <w:rsid w:val="00BF092C"/>
    <w:rsid w:val="00C00A7E"/>
    <w:rsid w:val="00C033FD"/>
    <w:rsid w:val="00C1443D"/>
    <w:rsid w:val="00C213F0"/>
    <w:rsid w:val="00C351EE"/>
    <w:rsid w:val="00C44CA4"/>
    <w:rsid w:val="00C4598A"/>
    <w:rsid w:val="00C47AD3"/>
    <w:rsid w:val="00C51920"/>
    <w:rsid w:val="00C54C4E"/>
    <w:rsid w:val="00C57761"/>
    <w:rsid w:val="00C61359"/>
    <w:rsid w:val="00C7097B"/>
    <w:rsid w:val="00C96719"/>
    <w:rsid w:val="00C967F1"/>
    <w:rsid w:val="00CA1B9D"/>
    <w:rsid w:val="00CA4BC1"/>
    <w:rsid w:val="00CA5A19"/>
    <w:rsid w:val="00CB09CB"/>
    <w:rsid w:val="00CB1250"/>
    <w:rsid w:val="00CC0989"/>
    <w:rsid w:val="00CC25AF"/>
    <w:rsid w:val="00CD4275"/>
    <w:rsid w:val="00CD68F3"/>
    <w:rsid w:val="00CE28F8"/>
    <w:rsid w:val="00CF2C42"/>
    <w:rsid w:val="00D01B5B"/>
    <w:rsid w:val="00D1043A"/>
    <w:rsid w:val="00D23790"/>
    <w:rsid w:val="00D24783"/>
    <w:rsid w:val="00D26959"/>
    <w:rsid w:val="00D27D8C"/>
    <w:rsid w:val="00D302D8"/>
    <w:rsid w:val="00D331B3"/>
    <w:rsid w:val="00D436EB"/>
    <w:rsid w:val="00D53DA3"/>
    <w:rsid w:val="00D54093"/>
    <w:rsid w:val="00D56683"/>
    <w:rsid w:val="00D6162B"/>
    <w:rsid w:val="00D71E25"/>
    <w:rsid w:val="00D733D4"/>
    <w:rsid w:val="00D83562"/>
    <w:rsid w:val="00D83714"/>
    <w:rsid w:val="00D858BD"/>
    <w:rsid w:val="00D878DC"/>
    <w:rsid w:val="00D958E2"/>
    <w:rsid w:val="00D971B5"/>
    <w:rsid w:val="00DA7C8E"/>
    <w:rsid w:val="00DB6F49"/>
    <w:rsid w:val="00DC2756"/>
    <w:rsid w:val="00DD107B"/>
    <w:rsid w:val="00DE1FC2"/>
    <w:rsid w:val="00DE401D"/>
    <w:rsid w:val="00DE5EA9"/>
    <w:rsid w:val="00DE786C"/>
    <w:rsid w:val="00DF6234"/>
    <w:rsid w:val="00DF7A90"/>
    <w:rsid w:val="00E06916"/>
    <w:rsid w:val="00E22C1C"/>
    <w:rsid w:val="00E23EF7"/>
    <w:rsid w:val="00E317D8"/>
    <w:rsid w:val="00E40CC8"/>
    <w:rsid w:val="00E429C5"/>
    <w:rsid w:val="00E439A7"/>
    <w:rsid w:val="00E443E7"/>
    <w:rsid w:val="00E57DCE"/>
    <w:rsid w:val="00E74E3D"/>
    <w:rsid w:val="00E76878"/>
    <w:rsid w:val="00E808DE"/>
    <w:rsid w:val="00E81B82"/>
    <w:rsid w:val="00E8220D"/>
    <w:rsid w:val="00E83056"/>
    <w:rsid w:val="00E9702A"/>
    <w:rsid w:val="00EA0904"/>
    <w:rsid w:val="00EA0ED9"/>
    <w:rsid w:val="00EA2734"/>
    <w:rsid w:val="00EA3979"/>
    <w:rsid w:val="00EA734C"/>
    <w:rsid w:val="00EB4C62"/>
    <w:rsid w:val="00EB5546"/>
    <w:rsid w:val="00EB5B25"/>
    <w:rsid w:val="00EC09B8"/>
    <w:rsid w:val="00EC40FD"/>
    <w:rsid w:val="00ED45A1"/>
    <w:rsid w:val="00EE026E"/>
    <w:rsid w:val="00EE15F6"/>
    <w:rsid w:val="00EE3403"/>
    <w:rsid w:val="00EF14C1"/>
    <w:rsid w:val="00EF1802"/>
    <w:rsid w:val="00EF7F2D"/>
    <w:rsid w:val="00F038B4"/>
    <w:rsid w:val="00F10399"/>
    <w:rsid w:val="00F12937"/>
    <w:rsid w:val="00F31C9C"/>
    <w:rsid w:val="00F327AD"/>
    <w:rsid w:val="00F40861"/>
    <w:rsid w:val="00F52BBC"/>
    <w:rsid w:val="00F7409A"/>
    <w:rsid w:val="00F749B7"/>
    <w:rsid w:val="00F84670"/>
    <w:rsid w:val="00F85DB4"/>
    <w:rsid w:val="00F91F92"/>
    <w:rsid w:val="00F96897"/>
    <w:rsid w:val="00FC4C12"/>
    <w:rsid w:val="00FC649B"/>
    <w:rsid w:val="00FD039D"/>
    <w:rsid w:val="00FF7F4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5C9752C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3356F4"/>
  </w:style>
  <w:style w:type="paragraph" w:styleId="berschrift1">
    <w:name w:val="heading 1"/>
    <w:basedOn w:val="Standard"/>
    <w:link w:val="berschrift1Zchn"/>
    <w:uiPriority w:val="9"/>
    <w:rsid w:val="00623E1F"/>
    <w:pPr>
      <w:spacing w:beforeLines="1" w:afterLines="1"/>
      <w:outlineLvl w:val="0"/>
    </w:pPr>
    <w:rPr>
      <w:rFonts w:ascii="Times" w:hAnsi="Times"/>
      <w:b/>
      <w:kern w:val="36"/>
      <w:sz w:val="48"/>
      <w:szCs w:val="20"/>
      <w:lang w:eastAsia="de-DE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D24783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tandardWeb">
    <w:name w:val="Normal (Web)"/>
    <w:basedOn w:val="Standard"/>
    <w:uiPriority w:val="99"/>
    <w:rsid w:val="00623E1F"/>
    <w:pPr>
      <w:spacing w:beforeLines="1" w:afterLines="1"/>
    </w:pPr>
    <w:rPr>
      <w:rFonts w:ascii="Times" w:hAnsi="Times" w:cs="Times New Roman"/>
      <w:sz w:val="20"/>
      <w:szCs w:val="20"/>
      <w:lang w:eastAsia="de-DE"/>
    </w:rPr>
  </w:style>
  <w:style w:type="character" w:styleId="Hyperlink">
    <w:name w:val="Hyperlink"/>
    <w:basedOn w:val="Absatz-Standardschriftart"/>
    <w:uiPriority w:val="99"/>
    <w:rsid w:val="00623E1F"/>
    <w:rPr>
      <w:color w:val="0000FF"/>
      <w:u w:val="single"/>
    </w:rPr>
  </w:style>
  <w:style w:type="paragraph" w:styleId="HTMLVorformatiert">
    <w:name w:val="HTML Preformatted"/>
    <w:basedOn w:val="Standard"/>
    <w:link w:val="HTMLVorformatiertZchn"/>
    <w:uiPriority w:val="99"/>
    <w:rsid w:val="00623E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" w:hAnsi="Courier" w:cs="Courier"/>
      <w:sz w:val="20"/>
      <w:szCs w:val="20"/>
      <w:lang w:eastAsia="de-DE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rsid w:val="00623E1F"/>
    <w:rPr>
      <w:rFonts w:ascii="Courier" w:hAnsi="Courier" w:cs="Courier"/>
      <w:sz w:val="20"/>
      <w:szCs w:val="20"/>
      <w:lang w:eastAsia="de-D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623E1F"/>
    <w:rPr>
      <w:rFonts w:ascii="Times" w:hAnsi="Times"/>
      <w:b/>
      <w:kern w:val="36"/>
      <w:sz w:val="48"/>
      <w:szCs w:val="20"/>
      <w:lang w:eastAsia="de-DE"/>
    </w:rPr>
  </w:style>
  <w:style w:type="paragraph" w:styleId="Kopfzeile">
    <w:name w:val="header"/>
    <w:basedOn w:val="Standard"/>
    <w:link w:val="KopfzeileZchn"/>
    <w:uiPriority w:val="99"/>
    <w:unhideWhenUsed/>
    <w:rsid w:val="003913B2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3913B2"/>
  </w:style>
  <w:style w:type="paragraph" w:styleId="Fuzeile">
    <w:name w:val="footer"/>
    <w:basedOn w:val="Standard"/>
    <w:link w:val="FuzeileZchn"/>
    <w:uiPriority w:val="99"/>
    <w:unhideWhenUsed/>
    <w:rsid w:val="003913B2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3913B2"/>
  </w:style>
  <w:style w:type="table" w:styleId="Tabellenraster">
    <w:name w:val="Table Grid"/>
    <w:basedOn w:val="NormaleTabelle"/>
    <w:uiPriority w:val="59"/>
    <w:rsid w:val="003913B2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D24783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B320E2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B320E2"/>
    <w:rPr>
      <w:rFonts w:ascii="Tahoma" w:hAnsi="Tahoma" w:cs="Tahoma"/>
      <w:sz w:val="16"/>
      <w:szCs w:val="16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E8220D"/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E8220D"/>
    <w:rPr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E8220D"/>
    <w:rPr>
      <w:vertAlign w:val="superscript"/>
    </w:rPr>
  </w:style>
  <w:style w:type="character" w:styleId="Platzhaltertext">
    <w:name w:val="Placeholder Text"/>
    <w:basedOn w:val="Absatz-Standardschriftart"/>
    <w:uiPriority w:val="99"/>
    <w:semiHidden/>
    <w:rsid w:val="00A56A9D"/>
    <w:rPr>
      <w:color w:val="808080"/>
    </w:rPr>
  </w:style>
  <w:style w:type="paragraph" w:styleId="Beschriftung">
    <w:name w:val="caption"/>
    <w:basedOn w:val="Standard"/>
    <w:next w:val="Standard"/>
    <w:uiPriority w:val="35"/>
    <w:unhideWhenUsed/>
    <w:qFormat/>
    <w:rsid w:val="00474AA3"/>
    <w:pPr>
      <w:spacing w:after="200"/>
    </w:pPr>
    <w:rPr>
      <w:b/>
      <w:bCs/>
      <w:color w:val="4F81BD" w:themeColor="accent1"/>
      <w:sz w:val="18"/>
      <w:szCs w:val="18"/>
    </w:rPr>
  </w:style>
  <w:style w:type="paragraph" w:customStyle="1" w:styleId="Arial6pt">
    <w:name w:val="_Arial_6pt"/>
    <w:basedOn w:val="Standard"/>
    <w:qFormat/>
    <w:locked/>
    <w:rsid w:val="00D01B5B"/>
    <w:pPr>
      <w:framePr w:wrap="around" w:vAnchor="text" w:hAnchor="text" w:y="1"/>
      <w:spacing w:line="260" w:lineRule="exact"/>
    </w:pPr>
    <w:rPr>
      <w:rFonts w:ascii="Arial" w:hAnsi="Arial"/>
      <w:sz w:val="12"/>
      <w:szCs w:val="22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DF6234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DF6234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DF6234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DF6234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DF6234"/>
    <w:rPr>
      <w:b/>
      <w:bCs/>
      <w:sz w:val="20"/>
      <w:szCs w:val="20"/>
    </w:rPr>
  </w:style>
  <w:style w:type="table" w:customStyle="1" w:styleId="Tabellenraster1">
    <w:name w:val="Tabellenraster1"/>
    <w:basedOn w:val="NormaleTabelle"/>
    <w:next w:val="Tabellenraster"/>
    <w:uiPriority w:val="59"/>
    <w:rsid w:val="00B254CA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Adresse">
    <w:name w:val="Adresse"/>
    <w:basedOn w:val="Absatz-Standardschriftart"/>
    <w:rsid w:val="00CA1B9D"/>
    <w:rPr>
      <w:rFonts w:ascii="Arial" w:hAnsi="Arial"/>
      <w:color w:val="auto"/>
      <w:sz w:val="16"/>
    </w:rPr>
  </w:style>
  <w:style w:type="character" w:customStyle="1" w:styleId="UnresolvedMention">
    <w:name w:val="Unresolved Mention"/>
    <w:basedOn w:val="Absatz-Standardschriftart"/>
    <w:uiPriority w:val="99"/>
    <w:semiHidden/>
    <w:unhideWhenUsed/>
    <w:rsid w:val="00C213F0"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sid w:val="001176E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87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0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54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93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3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94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6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7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4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careers.kaercher.com/?locale=de_DE" TargetMode="Externa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6FA6498D5B14921AFCB36589F64D27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E82176E-47EE-46B0-B5CD-BBD8657B68EA}"/>
      </w:docPartPr>
      <w:docPartBody>
        <w:p w:rsidR="00C569FD" w:rsidRDefault="000E170A" w:rsidP="000E170A">
          <w:pPr>
            <w:pStyle w:val="C6FA6498D5B14921AFCB36589F64D27F10"/>
          </w:pPr>
          <w:r w:rsidRPr="008B4E6A">
            <w:rPr>
              <w:rFonts w:ascii="Arial" w:hAnsi="Arial" w:cs="Arial"/>
              <w:i/>
              <w:color w:val="8496B0" w:themeColor="text2" w:themeTint="99"/>
              <w:kern w:val="36"/>
              <w:sz w:val="32"/>
              <w:szCs w:val="20"/>
              <w:lang w:eastAsia="de-DE"/>
            </w:rPr>
            <w:t>Dachzeile</w:t>
          </w:r>
        </w:p>
      </w:docPartBody>
    </w:docPart>
    <w:docPart>
      <w:docPartPr>
        <w:name w:val="E5BE6DBB3B4940B5B9079DB1B6D7368B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EAB7090-56E4-49EB-99AF-61F8A2DF2F36}"/>
      </w:docPartPr>
      <w:docPartBody>
        <w:p w:rsidR="00C569FD" w:rsidRDefault="000E170A" w:rsidP="000E170A">
          <w:pPr>
            <w:pStyle w:val="E5BE6DBB3B4940B5B9079DB1B6D7368B10"/>
          </w:pPr>
          <w:r w:rsidRPr="008B4E6A">
            <w:rPr>
              <w:rStyle w:val="Platzhaltertext"/>
              <w:rFonts w:ascii="Arial" w:hAnsi="Arial" w:cs="Arial"/>
              <w:b/>
              <w:i/>
              <w:color w:val="8496B0" w:themeColor="text2" w:themeTint="99"/>
              <w:sz w:val="36"/>
              <w:szCs w:val="36"/>
            </w:rPr>
            <w:t>Überschrift</w:t>
          </w:r>
        </w:p>
      </w:docPartBody>
    </w:docPart>
    <w:docPart>
      <w:docPartPr>
        <w:name w:val="D2122C12CA1A4ACCA30F290089818125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BB8D0AE-003C-4356-A143-0E960CDC068D}"/>
      </w:docPartPr>
      <w:docPartBody>
        <w:p w:rsidR="00C569FD" w:rsidRDefault="003476EF" w:rsidP="003476EF">
          <w:pPr>
            <w:pStyle w:val="D2122C12CA1A4ACCA30F2900898181252"/>
            <w:framePr w:wrap="around"/>
          </w:pPr>
          <w:r w:rsidRPr="00A46B9A">
            <w:rPr>
              <w:color w:val="5B9BD5" w:themeColor="accent1"/>
              <w:sz w:val="16"/>
            </w:rPr>
            <w:t>Position auswählen</w:t>
          </w:r>
        </w:p>
      </w:docPartBody>
    </w:docPart>
    <w:docPart>
      <w:docPartPr>
        <w:name w:val="0A5C183656B74E28AF6A956A2EA4B00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786AD25-F5BF-4113-A0D1-BC10096F3D0A}"/>
      </w:docPartPr>
      <w:docPartBody>
        <w:p w:rsidR="00C569FD" w:rsidRDefault="003476EF" w:rsidP="003476EF">
          <w:pPr>
            <w:pStyle w:val="0A5C183656B74E28AF6A956A2EA4B0082"/>
            <w:spacing w:before="2" w:after="2"/>
          </w:pPr>
          <w:r w:rsidRPr="008B4E6A">
            <w:rPr>
              <w:rFonts w:ascii="Arial" w:hAnsi="Arial"/>
              <w:b/>
              <w:i/>
              <w:color w:val="8496B0" w:themeColor="text2" w:themeTint="99"/>
            </w:rPr>
            <w:t>Ort</w:t>
          </w:r>
        </w:p>
      </w:docPartBody>
    </w:docPart>
    <w:docPart>
      <w:docPartPr>
        <w:name w:val="019E72413D9C415D8F33E699CA81000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6A948446-C59A-4750-BD0B-C285AFA896AA}"/>
      </w:docPartPr>
      <w:docPartBody>
        <w:p w:rsidR="00C569FD" w:rsidRDefault="003476EF">
          <w:pPr>
            <w:pStyle w:val="019E72413D9C415D8F33E699CA810003"/>
          </w:pPr>
          <w:r w:rsidRPr="00E943A6">
            <w:rPr>
              <w:rStyle w:val="Platzhaltertext"/>
            </w:rPr>
            <w:t>Klicken Sie hier, um Text einzugeben.</w:t>
          </w:r>
        </w:p>
      </w:docPartBody>
    </w:docPart>
    <w:docPart>
      <w:docPartPr>
        <w:name w:val="961FC18E7E514B668BEAD6B166152189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535CACCE-134B-4E94-8D0D-D94D19DC51FE}"/>
      </w:docPartPr>
      <w:docPartBody>
        <w:p w:rsidR="00C569FD" w:rsidRDefault="000E170A" w:rsidP="000E170A">
          <w:pPr>
            <w:pStyle w:val="961FC18E7E514B668BEAD6B1661521899"/>
            <w:spacing w:before="2" w:after="2"/>
          </w:pPr>
          <w:r w:rsidRPr="008B4E6A">
            <w:rPr>
              <w:rStyle w:val="Platzhaltertext"/>
              <w:rFonts w:ascii="Arial" w:hAnsi="Arial" w:cs="Arial"/>
              <w:b/>
              <w:i/>
              <w:color w:val="8496B0" w:themeColor="text2" w:themeTint="99"/>
            </w:rPr>
            <w:t>Datum</w:t>
          </w:r>
        </w:p>
      </w:docPartBody>
    </w:docPart>
    <w:docPart>
      <w:docPartPr>
        <w:name w:val="1F0C76621637463BA49FCC0430A1E676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3C9367E-7FDC-4637-BDFC-9682F5C1D597}"/>
      </w:docPartPr>
      <w:docPartBody>
        <w:p w:rsidR="00C569FD" w:rsidRDefault="000E170A" w:rsidP="000E170A">
          <w:pPr>
            <w:pStyle w:val="1F0C76621637463BA49FCC0430A1E67610"/>
            <w:spacing w:before="2" w:after="2"/>
          </w:pPr>
          <w:r w:rsidRPr="008B4E6A">
            <w:rPr>
              <w:rFonts w:ascii="Arial" w:hAnsi="Arial"/>
              <w:i/>
              <w:color w:val="8496B0" w:themeColor="text2" w:themeTint="99"/>
            </w:rPr>
            <w:t>Text der Pressemitteilung</w:t>
          </w:r>
          <w:r>
            <w:rPr>
              <w:rFonts w:ascii="Arial" w:hAnsi="Arial"/>
              <w:i/>
              <w:color w:val="8496B0" w:themeColor="text2" w:themeTint="99"/>
            </w:rPr>
            <w:t xml:space="preserve"> einfüge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3476EF"/>
    <w:rsid w:val="0007129A"/>
    <w:rsid w:val="00097E45"/>
    <w:rsid w:val="000D3194"/>
    <w:rsid w:val="000E170A"/>
    <w:rsid w:val="00103BC7"/>
    <w:rsid w:val="00106F5C"/>
    <w:rsid w:val="001125B4"/>
    <w:rsid w:val="001430D5"/>
    <w:rsid w:val="00212256"/>
    <w:rsid w:val="002357A7"/>
    <w:rsid w:val="00291682"/>
    <w:rsid w:val="002C351E"/>
    <w:rsid w:val="002E342E"/>
    <w:rsid w:val="002F5C2E"/>
    <w:rsid w:val="003178EC"/>
    <w:rsid w:val="003476EF"/>
    <w:rsid w:val="00357A03"/>
    <w:rsid w:val="004830E1"/>
    <w:rsid w:val="0051493B"/>
    <w:rsid w:val="00571713"/>
    <w:rsid w:val="0060566C"/>
    <w:rsid w:val="00634654"/>
    <w:rsid w:val="00681596"/>
    <w:rsid w:val="006F44E9"/>
    <w:rsid w:val="007153CF"/>
    <w:rsid w:val="00716FB8"/>
    <w:rsid w:val="00742567"/>
    <w:rsid w:val="0080344E"/>
    <w:rsid w:val="00885938"/>
    <w:rsid w:val="008F7B98"/>
    <w:rsid w:val="009227D9"/>
    <w:rsid w:val="00996133"/>
    <w:rsid w:val="009D4B5C"/>
    <w:rsid w:val="009D5D13"/>
    <w:rsid w:val="00A0529A"/>
    <w:rsid w:val="00A357E3"/>
    <w:rsid w:val="00B41C59"/>
    <w:rsid w:val="00BF2FFE"/>
    <w:rsid w:val="00C269AD"/>
    <w:rsid w:val="00C569FD"/>
    <w:rsid w:val="00C91C0D"/>
    <w:rsid w:val="00C91DD5"/>
    <w:rsid w:val="00D25221"/>
    <w:rsid w:val="00D4103A"/>
    <w:rsid w:val="00DE42F3"/>
    <w:rsid w:val="00E00C2F"/>
    <w:rsid w:val="00EE6B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6FA6498D5B14921AFCB36589F64D27F">
    <w:name w:val="C6FA6498D5B14921AFCB36589F64D27F"/>
    <w:rsid w:val="001125B4"/>
  </w:style>
  <w:style w:type="character" w:styleId="Platzhaltertext">
    <w:name w:val="Placeholder Text"/>
    <w:basedOn w:val="Absatz-Standardschriftart"/>
    <w:uiPriority w:val="99"/>
    <w:semiHidden/>
    <w:rsid w:val="00212256"/>
    <w:rPr>
      <w:color w:val="808080"/>
    </w:rPr>
  </w:style>
  <w:style w:type="paragraph" w:customStyle="1" w:styleId="E5BE6DBB3B4940B5B9079DB1B6D7368B">
    <w:name w:val="E5BE6DBB3B4940B5B9079DB1B6D7368B"/>
    <w:rsid w:val="001125B4"/>
  </w:style>
  <w:style w:type="paragraph" w:customStyle="1" w:styleId="9ADF3B2E933A432DBFC3B0898DA2C9DC">
    <w:name w:val="9ADF3B2E933A432DBFC3B0898DA2C9DC"/>
    <w:rsid w:val="001125B4"/>
  </w:style>
  <w:style w:type="paragraph" w:customStyle="1" w:styleId="D2122C12CA1A4ACCA30F290089818125">
    <w:name w:val="D2122C12CA1A4ACCA30F290089818125"/>
    <w:rsid w:val="001125B4"/>
  </w:style>
  <w:style w:type="paragraph" w:customStyle="1" w:styleId="95CB0467D9C74A6A93D8E0774002D631">
    <w:name w:val="95CB0467D9C74A6A93D8E0774002D631"/>
    <w:rsid w:val="001125B4"/>
  </w:style>
  <w:style w:type="paragraph" w:customStyle="1" w:styleId="6C0453767BCC4CBC957B2C90640F933F">
    <w:name w:val="6C0453767BCC4CBC957B2C90640F933F"/>
    <w:rsid w:val="001125B4"/>
  </w:style>
  <w:style w:type="paragraph" w:customStyle="1" w:styleId="0A5C183656B74E28AF6A956A2EA4B008">
    <w:name w:val="0A5C183656B74E28AF6A956A2EA4B008"/>
    <w:rsid w:val="001125B4"/>
  </w:style>
  <w:style w:type="paragraph" w:customStyle="1" w:styleId="019E72413D9C415D8F33E699CA810003">
    <w:name w:val="019E72413D9C415D8F33E699CA810003"/>
    <w:rsid w:val="001125B4"/>
  </w:style>
  <w:style w:type="paragraph" w:customStyle="1" w:styleId="961FC18E7E514B668BEAD6B166152189">
    <w:name w:val="961FC18E7E514B668BEAD6B166152189"/>
    <w:rsid w:val="001125B4"/>
  </w:style>
  <w:style w:type="paragraph" w:customStyle="1" w:styleId="1F0C76621637463BA49FCC0430A1E676">
    <w:name w:val="1F0C76621637463BA49FCC0430A1E676"/>
    <w:rsid w:val="001125B4"/>
  </w:style>
  <w:style w:type="paragraph" w:customStyle="1" w:styleId="C64C9A32B08A418A8C05CCE88D89D9B4">
    <w:name w:val="C64C9A32B08A418A8C05CCE88D89D9B4"/>
    <w:rsid w:val="001125B4"/>
  </w:style>
  <w:style w:type="paragraph" w:customStyle="1" w:styleId="595D8A4CBF77402EA5EB0749DC5E148B">
    <w:name w:val="595D8A4CBF77402EA5EB0749DC5E148B"/>
    <w:rsid w:val="001125B4"/>
  </w:style>
  <w:style w:type="paragraph" w:customStyle="1" w:styleId="9C1F7A59D32D473DA5C355825ADA87AB">
    <w:name w:val="9C1F7A59D32D473DA5C355825ADA87AB"/>
    <w:rsid w:val="001125B4"/>
  </w:style>
  <w:style w:type="paragraph" w:customStyle="1" w:styleId="1ED88ABBBE3A4E3794F048A1362D2A25">
    <w:name w:val="1ED88ABBBE3A4E3794F048A1362D2A25"/>
    <w:rsid w:val="001125B4"/>
  </w:style>
  <w:style w:type="paragraph" w:customStyle="1" w:styleId="F369ED2AF9184437A4ABF3FB5FDD8167">
    <w:name w:val="F369ED2AF9184437A4ABF3FB5FDD8167"/>
    <w:rsid w:val="001125B4"/>
  </w:style>
  <w:style w:type="paragraph" w:customStyle="1" w:styleId="8B745ED1B1E341D091038CA8E636A83E">
    <w:name w:val="8B745ED1B1E341D091038CA8E636A83E"/>
    <w:rsid w:val="001125B4"/>
  </w:style>
  <w:style w:type="paragraph" w:customStyle="1" w:styleId="5BC672779D3344E4AB4923E45E49F899">
    <w:name w:val="5BC672779D3344E4AB4923E45E49F899"/>
    <w:rsid w:val="001125B4"/>
  </w:style>
  <w:style w:type="paragraph" w:customStyle="1" w:styleId="1FE3E864986842B98838B4C8626B8141">
    <w:name w:val="1FE3E864986842B98838B4C8626B8141"/>
    <w:rsid w:val="001125B4"/>
  </w:style>
  <w:style w:type="paragraph" w:customStyle="1" w:styleId="25486B2CE0C044CDA3788E43FE08AF4F">
    <w:name w:val="25486B2CE0C044CDA3788E43FE08AF4F"/>
    <w:rsid w:val="001125B4"/>
  </w:style>
  <w:style w:type="paragraph" w:customStyle="1" w:styleId="2EB2B2C6E594490690F36BD01D776DA9">
    <w:name w:val="2EB2B2C6E594490690F36BD01D776DA9"/>
    <w:rsid w:val="001125B4"/>
  </w:style>
  <w:style w:type="paragraph" w:customStyle="1" w:styleId="67B1282E29D04947A7E87B4C8D2DE09D">
    <w:name w:val="67B1282E29D04947A7E87B4C8D2DE09D"/>
    <w:rsid w:val="001125B4"/>
  </w:style>
  <w:style w:type="paragraph" w:customStyle="1" w:styleId="0DBE94CC8FC2495681DECA1E55D44DBA">
    <w:name w:val="0DBE94CC8FC2495681DECA1E55D44DBA"/>
    <w:rsid w:val="001125B4"/>
  </w:style>
  <w:style w:type="paragraph" w:customStyle="1" w:styleId="12096663EDD64FAB934BBB9C8A677498">
    <w:name w:val="12096663EDD64FAB934BBB9C8A677498"/>
    <w:rsid w:val="001125B4"/>
  </w:style>
  <w:style w:type="paragraph" w:customStyle="1" w:styleId="5F618CA7B4DA47058B18B95D524D7473">
    <w:name w:val="5F618CA7B4DA47058B18B95D524D7473"/>
    <w:rsid w:val="003476EF"/>
  </w:style>
  <w:style w:type="paragraph" w:customStyle="1" w:styleId="C6FA6498D5B14921AFCB36589F64D27F1">
    <w:name w:val="C6FA6498D5B14921AFCB36589F64D27F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1">
    <w:name w:val="E5BE6DBB3B4940B5B9079DB1B6D7368B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1">
    <w:name w:val="9ADF3B2E933A432DBFC3B0898DA2C9DC1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D2122C12CA1A4ACCA30F2900898181251">
    <w:name w:val="D2122C12CA1A4ACCA30F2900898181251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5CB0467D9C74A6A93D8E0774002D6311">
    <w:name w:val="95CB0467D9C74A6A93D8E0774002D6311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0A5C183656B74E28AF6A956A2EA4B0081">
    <w:name w:val="0A5C183656B74E28AF6A956A2EA4B0081"/>
    <w:rsid w:val="003476EF"/>
    <w:pPr>
      <w:spacing w:beforeLines="1" w:afterLines="1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961FC18E7E514B668BEAD6B1661521891">
    <w:name w:val="961FC18E7E514B668BEAD6B1661521891"/>
    <w:rsid w:val="003476EF"/>
    <w:pPr>
      <w:spacing w:beforeLines="1" w:afterLines="1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1">
    <w:name w:val="1F0C76621637463BA49FCC0430A1E6761"/>
    <w:rsid w:val="003476EF"/>
    <w:pPr>
      <w:spacing w:beforeLines="1" w:afterLines="1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C64C9A32B08A418A8C05CCE88D89D9B41">
    <w:name w:val="C64C9A32B08A418A8C05CCE88D89D9B41"/>
    <w:rsid w:val="003476EF"/>
    <w:pPr>
      <w:spacing w:beforeLines="1" w:afterLines="1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595D8A4CBF77402EA5EB0749DC5E148B1">
    <w:name w:val="595D8A4CBF77402EA5EB0749DC5E148B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C1F7A59D32D473DA5C355825ADA87AB1">
    <w:name w:val="9C1F7A59D32D473DA5C355825ADA87AB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ED88ABBBE3A4E3794F048A1362D2A251">
    <w:name w:val="1ED88ABBBE3A4E3794F048A1362D2A25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369ED2AF9184437A4ABF3FB5FDD81671">
    <w:name w:val="F369ED2AF9184437A4ABF3FB5FDD8167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B745ED1B1E341D091038CA8E636A83E1">
    <w:name w:val="8B745ED1B1E341D091038CA8E636A83E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BC672779D3344E4AB4923E45E49F8991">
    <w:name w:val="5BC672779D3344E4AB4923E45E49F899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E3E864986842B98838B4C8626B81411">
    <w:name w:val="1FE3E864986842B98838B4C8626B8141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5486B2CE0C044CDA3788E43FE08AF4F1">
    <w:name w:val="25486B2CE0C044CDA3788E43FE08AF4F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EB2B2C6E594490690F36BD01D776DA91">
    <w:name w:val="2EB2B2C6E594490690F36BD01D776DA9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7B1282E29D04947A7E87B4C8D2DE09D1">
    <w:name w:val="67B1282E29D04947A7E87B4C8D2DE09D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DBE94CC8FC2495681DECA1E55D44DBA1">
    <w:name w:val="0DBE94CC8FC2495681DECA1E55D44DBA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2096663EDD64FAB934BBB9C8A6774981">
    <w:name w:val="12096663EDD64FAB934BBB9C8A677498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E32AB1FB52B4964AFFB0A6484BE1FA7">
    <w:name w:val="BE32AB1FB52B4964AFFB0A6484BE1FA7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2">
    <w:name w:val="C6FA6498D5B14921AFCB36589F64D27F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2">
    <w:name w:val="E5BE6DBB3B4940B5B9079DB1B6D7368B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2">
    <w:name w:val="9ADF3B2E933A432DBFC3B0898DA2C9DC2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D2122C12CA1A4ACCA30F2900898181252">
    <w:name w:val="D2122C12CA1A4ACCA30F2900898181252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5CB0467D9C74A6A93D8E0774002D6312">
    <w:name w:val="95CB0467D9C74A6A93D8E0774002D6312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0A5C183656B74E28AF6A956A2EA4B0082">
    <w:name w:val="0A5C183656B74E28AF6A956A2EA4B0082"/>
    <w:rsid w:val="003476EF"/>
    <w:pPr>
      <w:spacing w:beforeLines="1" w:afterLines="1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961FC18E7E514B668BEAD6B1661521892">
    <w:name w:val="961FC18E7E514B668BEAD6B1661521892"/>
    <w:rsid w:val="003476EF"/>
    <w:pPr>
      <w:spacing w:beforeLines="1" w:afterLines="1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2">
    <w:name w:val="1F0C76621637463BA49FCC0430A1E6762"/>
    <w:rsid w:val="003476EF"/>
    <w:pPr>
      <w:spacing w:beforeLines="1" w:afterLines="1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C64C9A32B08A418A8C05CCE88D89D9B42">
    <w:name w:val="C64C9A32B08A418A8C05CCE88D89D9B42"/>
    <w:rsid w:val="003476EF"/>
    <w:pPr>
      <w:spacing w:beforeLines="1" w:afterLines="1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595D8A4CBF77402EA5EB0749DC5E148B2">
    <w:name w:val="595D8A4CBF77402EA5EB0749DC5E148B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C1F7A59D32D473DA5C355825ADA87AB2">
    <w:name w:val="9C1F7A59D32D473DA5C355825ADA87AB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ED88ABBBE3A4E3794F048A1362D2A252">
    <w:name w:val="1ED88ABBBE3A4E3794F048A1362D2A25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369ED2AF9184437A4ABF3FB5FDD81672">
    <w:name w:val="F369ED2AF9184437A4ABF3FB5FDD8167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B745ED1B1E341D091038CA8E636A83E2">
    <w:name w:val="8B745ED1B1E341D091038CA8E636A83E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BC672779D3344E4AB4923E45E49F8992">
    <w:name w:val="5BC672779D3344E4AB4923E45E49F899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E3E864986842B98838B4C8626B81412">
    <w:name w:val="1FE3E864986842B98838B4C8626B8141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5486B2CE0C044CDA3788E43FE08AF4F2">
    <w:name w:val="25486B2CE0C044CDA3788E43FE08AF4F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EB2B2C6E594490690F36BD01D776DA92">
    <w:name w:val="2EB2B2C6E594490690F36BD01D776DA9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7B1282E29D04947A7E87B4C8D2DE09D2">
    <w:name w:val="67B1282E29D04947A7E87B4C8D2DE09D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DBE94CC8FC2495681DECA1E55D44DBA2">
    <w:name w:val="0DBE94CC8FC2495681DECA1E55D44DBA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2096663EDD64FAB934BBB9C8A6774982">
    <w:name w:val="12096663EDD64FAB934BBB9C8A677498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E32AB1FB52B4964AFFB0A6484BE1FA71">
    <w:name w:val="BE32AB1FB52B4964AFFB0A6484BE1FA7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3BB1CAAF00843D8BDFB0E171BB96D3B">
    <w:name w:val="63BB1CAAF00843D8BDFB0E171BB96D3B"/>
    <w:rsid w:val="002357A7"/>
  </w:style>
  <w:style w:type="paragraph" w:customStyle="1" w:styleId="C0DAAA8834FA4F6B9BCAD468265A3EE5">
    <w:name w:val="C0DAAA8834FA4F6B9BCAD468265A3EE5"/>
    <w:rsid w:val="002357A7"/>
  </w:style>
  <w:style w:type="paragraph" w:customStyle="1" w:styleId="A87CF134A66B4DCBA611E3E13F6F1EC7">
    <w:name w:val="A87CF134A66B4DCBA611E3E13F6F1EC7"/>
    <w:rsid w:val="002357A7"/>
  </w:style>
  <w:style w:type="paragraph" w:customStyle="1" w:styleId="CCBB52DB6F2845AE8D3FB44F951258F1">
    <w:name w:val="CCBB52DB6F2845AE8D3FB44F951258F1"/>
    <w:rsid w:val="002357A7"/>
  </w:style>
  <w:style w:type="paragraph" w:customStyle="1" w:styleId="44065CB429B14495B708918FAE436B73">
    <w:name w:val="44065CB429B14495B708918FAE436B73"/>
    <w:rsid w:val="002357A7"/>
  </w:style>
  <w:style w:type="paragraph" w:customStyle="1" w:styleId="8D6380582DDD46FD9B70E7ACCA0A4347">
    <w:name w:val="8D6380582DDD46FD9B70E7ACCA0A4347"/>
    <w:rsid w:val="002357A7"/>
  </w:style>
  <w:style w:type="paragraph" w:customStyle="1" w:styleId="EC22C223674E4C9BA59F86A1E3515058">
    <w:name w:val="EC22C223674E4C9BA59F86A1E3515058"/>
    <w:rsid w:val="002357A7"/>
  </w:style>
  <w:style w:type="paragraph" w:customStyle="1" w:styleId="E53E52C7F08D457998BBDB2E6E4604A6">
    <w:name w:val="E53E52C7F08D457998BBDB2E6E4604A6"/>
    <w:rsid w:val="002357A7"/>
  </w:style>
  <w:style w:type="paragraph" w:customStyle="1" w:styleId="6834D3BBD3EA4319A7DB9D20E1BBCABE">
    <w:name w:val="6834D3BBD3EA4319A7DB9D20E1BBCABE"/>
    <w:rsid w:val="002357A7"/>
  </w:style>
  <w:style w:type="paragraph" w:customStyle="1" w:styleId="D854E65D416E403EA1C09EDEA75E6307">
    <w:name w:val="D854E65D416E403EA1C09EDEA75E6307"/>
    <w:rsid w:val="002357A7"/>
  </w:style>
  <w:style w:type="paragraph" w:customStyle="1" w:styleId="E358AA854CDD4A43AD58EE35B7196DAA">
    <w:name w:val="E358AA854CDD4A43AD58EE35B7196DAA"/>
    <w:rsid w:val="002357A7"/>
  </w:style>
  <w:style w:type="paragraph" w:customStyle="1" w:styleId="8C3891AB54924F82A9366274E9E624DC">
    <w:name w:val="8C3891AB54924F82A9366274E9E624DC"/>
    <w:rsid w:val="002357A7"/>
  </w:style>
  <w:style w:type="paragraph" w:customStyle="1" w:styleId="E1179CA8A0E7433FAF84BD82520A219D">
    <w:name w:val="E1179CA8A0E7433FAF84BD82520A219D"/>
    <w:rsid w:val="002357A7"/>
  </w:style>
  <w:style w:type="paragraph" w:customStyle="1" w:styleId="3619D5D7EC2A4AC29AF2AEB69256B743">
    <w:name w:val="3619D5D7EC2A4AC29AF2AEB69256B743"/>
    <w:rsid w:val="002357A7"/>
  </w:style>
  <w:style w:type="paragraph" w:customStyle="1" w:styleId="595D8A4CBF77402EA5EB0749DC5E148B3">
    <w:name w:val="595D8A4CBF77402EA5EB0749DC5E148B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C1F7A59D32D473DA5C355825ADA87AB3">
    <w:name w:val="9C1F7A59D32D473DA5C355825ADA87AB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ED88ABBBE3A4E3794F048A1362D2A253">
    <w:name w:val="1ED88ABBBE3A4E3794F048A1362D2A25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369ED2AF9184437A4ABF3FB5FDD81673">
    <w:name w:val="F369ED2AF9184437A4ABF3FB5FDD8167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B745ED1B1E341D091038CA8E636A83E3">
    <w:name w:val="8B745ED1B1E341D091038CA8E636A83E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BC672779D3344E4AB4923E45E49F8993">
    <w:name w:val="5BC672779D3344E4AB4923E45E49F899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E3E864986842B98838B4C8626B81413">
    <w:name w:val="1FE3E864986842B98838B4C8626B8141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5486B2CE0C044CDA3788E43FE08AF4F3">
    <w:name w:val="25486B2CE0C044CDA3788E43FE08AF4F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EB2B2C6E594490690F36BD01D776DA93">
    <w:name w:val="2EB2B2C6E594490690F36BD01D776DA9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7B1282E29D04947A7E87B4C8D2DE09D3">
    <w:name w:val="67B1282E29D04947A7E87B4C8D2DE09D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DBE94CC8FC2495681DECA1E55D44DBA3">
    <w:name w:val="0DBE94CC8FC2495681DECA1E55D44DBA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2096663EDD64FAB934BBB9C8A6774983">
    <w:name w:val="12096663EDD64FAB934BBB9C8A677498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B9C1016ABF44F57A32191893A25DF87">
    <w:name w:val="CB9C1016ABF44F57A32191893A25DF87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ED88ABBBE3A4E3794F048A1362D2A254">
    <w:name w:val="1ED88ABBBE3A4E3794F048A1362D2A25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369ED2AF9184437A4ABF3FB5FDD81674">
    <w:name w:val="F369ED2AF9184437A4ABF3FB5FDD8167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B745ED1B1E341D091038CA8E636A83E4">
    <w:name w:val="8B745ED1B1E341D091038CA8E636A83E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BC672779D3344E4AB4923E45E49F8994">
    <w:name w:val="5BC672779D3344E4AB4923E45E49F899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E3E864986842B98838B4C8626B81414">
    <w:name w:val="1FE3E864986842B98838B4C8626B8141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5486B2CE0C044CDA3788E43FE08AF4F4">
    <w:name w:val="25486B2CE0C044CDA3788E43FE08AF4F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EB2B2C6E594490690F36BD01D776DA94">
    <w:name w:val="2EB2B2C6E594490690F36BD01D776DA9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7B1282E29D04947A7E87B4C8D2DE09D4">
    <w:name w:val="67B1282E29D04947A7E87B4C8D2DE09D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DBE94CC8FC2495681DECA1E55D44DBA4">
    <w:name w:val="0DBE94CC8FC2495681DECA1E55D44DBA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2096663EDD64FAB934BBB9C8A6774984">
    <w:name w:val="12096663EDD64FAB934BBB9C8A677498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B9C1016ABF44F57A32191893A25DF871">
    <w:name w:val="CB9C1016ABF44F57A32191893A25DF871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885E80ACB474533A2C158553886ACB1">
    <w:name w:val="8885E80ACB474533A2C158553886ACB1"/>
    <w:rsid w:val="002357A7"/>
  </w:style>
  <w:style w:type="paragraph" w:customStyle="1" w:styleId="53326263126B47679DF93D9DA3172D9D">
    <w:name w:val="53326263126B47679DF93D9DA3172D9D"/>
    <w:rsid w:val="002357A7"/>
  </w:style>
  <w:style w:type="paragraph" w:customStyle="1" w:styleId="FFCE09E028B34346AC9E98A921AD30CF">
    <w:name w:val="FFCE09E028B34346AC9E98A921AD30CF"/>
    <w:rsid w:val="002357A7"/>
  </w:style>
  <w:style w:type="paragraph" w:customStyle="1" w:styleId="E46699334EE1436CAAAFEA93949164DE">
    <w:name w:val="E46699334EE1436CAAAFEA93949164DE"/>
    <w:rsid w:val="002357A7"/>
  </w:style>
  <w:style w:type="paragraph" w:customStyle="1" w:styleId="F48E36D5803A4A3C999D0F27B12920D3">
    <w:name w:val="F48E36D5803A4A3C999D0F27B12920D3"/>
    <w:rsid w:val="002357A7"/>
  </w:style>
  <w:style w:type="paragraph" w:customStyle="1" w:styleId="8C7FEB056F2E4CC2BA6B94B12557D83A">
    <w:name w:val="8C7FEB056F2E4CC2BA6B94B12557D83A"/>
    <w:rsid w:val="002357A7"/>
  </w:style>
  <w:style w:type="paragraph" w:customStyle="1" w:styleId="1F5ADDD2814849DA9AB8B11A5ED0EF91">
    <w:name w:val="1F5ADDD2814849DA9AB8B11A5ED0EF91"/>
    <w:rsid w:val="002357A7"/>
  </w:style>
  <w:style w:type="paragraph" w:customStyle="1" w:styleId="F4D9566BF4D24022AE6B7DF95BCDAB9C">
    <w:name w:val="F4D9566BF4D24022AE6B7DF95BCDAB9C"/>
    <w:rsid w:val="002357A7"/>
  </w:style>
  <w:style w:type="paragraph" w:customStyle="1" w:styleId="B4F0DE7AD8EC482592788B7769FACCEB">
    <w:name w:val="B4F0DE7AD8EC482592788B7769FACCEB"/>
    <w:rsid w:val="002357A7"/>
  </w:style>
  <w:style w:type="paragraph" w:customStyle="1" w:styleId="051E22AA9EED4936B99FE4D8ECC526C7">
    <w:name w:val="051E22AA9EED4936B99FE4D8ECC526C7"/>
    <w:rsid w:val="002357A7"/>
  </w:style>
  <w:style w:type="paragraph" w:customStyle="1" w:styleId="C6FA6498D5B14921AFCB36589F64D27F3">
    <w:name w:val="C6FA6498D5B14921AFCB36589F64D27F3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3">
    <w:name w:val="E5BE6DBB3B4940B5B9079DB1B6D7368B3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0C76621637463BA49FCC0430A1E6763">
    <w:name w:val="1F0C76621637463BA49FCC0430A1E6763"/>
    <w:rsid w:val="00D25221"/>
    <w:pPr>
      <w:spacing w:beforeLines="1" w:afterLines="1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C64C9A32B08A418A8C05CCE88D89D9B43">
    <w:name w:val="C64C9A32B08A418A8C05CCE88D89D9B43"/>
    <w:rsid w:val="00D25221"/>
    <w:pPr>
      <w:spacing w:beforeLines="1" w:afterLines="1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ED88ABBBE3A4E3794F048A1362D2A255">
    <w:name w:val="1ED88ABBBE3A4E3794F048A1362D2A25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369ED2AF9184437A4ABF3FB5FDD81675">
    <w:name w:val="F369ED2AF9184437A4ABF3FB5FDD8167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B745ED1B1E341D091038CA8E636A83E5">
    <w:name w:val="8B745ED1B1E341D091038CA8E636A83E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BC672779D3344E4AB4923E45E49F8995">
    <w:name w:val="5BC672779D3344E4AB4923E45E49F899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E3E864986842B98838B4C8626B81415">
    <w:name w:val="1FE3E864986842B98838B4C8626B8141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5486B2CE0C044CDA3788E43FE08AF4F5">
    <w:name w:val="25486B2CE0C044CDA3788E43FE08AF4F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EB2B2C6E594490690F36BD01D776DA95">
    <w:name w:val="2EB2B2C6E594490690F36BD01D776DA9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7B1282E29D04947A7E87B4C8D2DE09D5">
    <w:name w:val="67B1282E29D04947A7E87B4C8D2DE09D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DBE94CC8FC2495681DECA1E55D44DBA5">
    <w:name w:val="0DBE94CC8FC2495681DECA1E55D44DBA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2096663EDD64FAB934BBB9C8A6774985">
    <w:name w:val="12096663EDD64FAB934BBB9C8A677498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8CA32DA38344860A5148443002F84F9">
    <w:name w:val="B8CA32DA38344860A5148443002F84F9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3ABF381D2134245AC77EB2DF34CB65B">
    <w:name w:val="23ABF381D2134245AC77EB2DF34CB65B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650985AE7E64EBCBF833CCC40AFA2A5">
    <w:name w:val="D650985AE7E64EBCBF833CCC40AFA2A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7984EC7A321947CCAB3E6F9EEC641B11">
    <w:name w:val="7984EC7A321947CCAB3E6F9EEC641B11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73037BCE47E441F78839EA84D4ED3187">
    <w:name w:val="73037BCE47E441F78839EA84D4ED3187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E92A2A8FDAF487B9B9D3BE5BC9C8C39">
    <w:name w:val="8E92A2A8FDAF487B9B9D3BE5BC9C8C39"/>
    <w:rsid w:val="000D3194"/>
  </w:style>
  <w:style w:type="paragraph" w:customStyle="1" w:styleId="B642A4471CA14400B4A6E2EFA89544FE">
    <w:name w:val="B642A4471CA14400B4A6E2EFA89544FE"/>
    <w:rsid w:val="000D3194"/>
  </w:style>
  <w:style w:type="paragraph" w:customStyle="1" w:styleId="D2AFDA9E35B0475DB14464A82298B34F">
    <w:name w:val="D2AFDA9E35B0475DB14464A82298B34F"/>
    <w:rsid w:val="000D3194"/>
  </w:style>
  <w:style w:type="paragraph" w:customStyle="1" w:styleId="FFF3D52812594D2E956B0DF17B03C0F1">
    <w:name w:val="FFF3D52812594D2E956B0DF17B03C0F1"/>
    <w:rsid w:val="000D3194"/>
  </w:style>
  <w:style w:type="paragraph" w:customStyle="1" w:styleId="40F973153A594BDDBAFCE8DE61A9ECE6">
    <w:name w:val="40F973153A594BDDBAFCE8DE61A9ECE6"/>
    <w:rsid w:val="000D3194"/>
  </w:style>
  <w:style w:type="paragraph" w:customStyle="1" w:styleId="E2DBEFDDBB90486D815B000FE424DD2D">
    <w:name w:val="E2DBEFDDBB90486D815B000FE424DD2D"/>
    <w:rsid w:val="000D3194"/>
  </w:style>
  <w:style w:type="paragraph" w:customStyle="1" w:styleId="0C459A0FC9BC42C99DFDA8BD12AB7636">
    <w:name w:val="0C459A0FC9BC42C99DFDA8BD12AB7636"/>
    <w:rsid w:val="000D3194"/>
  </w:style>
  <w:style w:type="paragraph" w:customStyle="1" w:styleId="1293E37C89424325ACC56D1AC4B77124">
    <w:name w:val="1293E37C89424325ACC56D1AC4B77124"/>
    <w:rsid w:val="000D3194"/>
  </w:style>
  <w:style w:type="paragraph" w:customStyle="1" w:styleId="982D3E1A46534F1D888427F629BE1C73">
    <w:name w:val="982D3E1A46534F1D888427F629BE1C73"/>
    <w:rsid w:val="000D3194"/>
  </w:style>
  <w:style w:type="paragraph" w:customStyle="1" w:styleId="D50245B3A0B9420989C7404A5B43DB72">
    <w:name w:val="D50245B3A0B9420989C7404A5B43DB72"/>
    <w:rsid w:val="000D3194"/>
  </w:style>
  <w:style w:type="paragraph" w:customStyle="1" w:styleId="915B8FFFD24242918265ABAF65373886">
    <w:name w:val="915B8FFFD24242918265ABAF65373886"/>
    <w:rsid w:val="000D3194"/>
  </w:style>
  <w:style w:type="paragraph" w:customStyle="1" w:styleId="5904788703B94B5E923A2C0F13FF6621">
    <w:name w:val="5904788703B94B5E923A2C0F13FF6621"/>
    <w:rsid w:val="000D3194"/>
  </w:style>
  <w:style w:type="paragraph" w:customStyle="1" w:styleId="FDA30BCEBDE8414ABD192688B4F4FBF1">
    <w:name w:val="FDA30BCEBDE8414ABD192688B4F4FBF1"/>
    <w:rsid w:val="000D3194"/>
  </w:style>
  <w:style w:type="paragraph" w:customStyle="1" w:styleId="D483296A992C4795A7D71AD1E952480B">
    <w:name w:val="D483296A992C4795A7D71AD1E952480B"/>
    <w:rsid w:val="000D3194"/>
  </w:style>
  <w:style w:type="paragraph" w:customStyle="1" w:styleId="06A92D50616D454CA5E8A49345EEF6A6">
    <w:name w:val="06A92D50616D454CA5E8A49345EEF6A6"/>
    <w:rsid w:val="000D3194"/>
  </w:style>
  <w:style w:type="paragraph" w:customStyle="1" w:styleId="4F5DF76940D249899E0E07DE548776D4">
    <w:name w:val="4F5DF76940D249899E0E07DE548776D4"/>
    <w:rsid w:val="000D3194"/>
  </w:style>
  <w:style w:type="paragraph" w:customStyle="1" w:styleId="82F6E4D3908E44B8A2ACDB3517257A25">
    <w:name w:val="82F6E4D3908E44B8A2ACDB3517257A25"/>
    <w:rsid w:val="000D3194"/>
  </w:style>
  <w:style w:type="paragraph" w:customStyle="1" w:styleId="F7B055CA5CDD4F1A8231E29C9EED6576">
    <w:name w:val="F7B055CA5CDD4F1A8231E29C9EED6576"/>
    <w:rsid w:val="000D3194"/>
  </w:style>
  <w:style w:type="paragraph" w:customStyle="1" w:styleId="077BEC92AE984166BF7A242661D3954D">
    <w:name w:val="077BEC92AE984166BF7A242661D3954D"/>
    <w:rsid w:val="000D3194"/>
  </w:style>
  <w:style w:type="paragraph" w:customStyle="1" w:styleId="0CED9E71349042DD81BF3A465E07B340">
    <w:name w:val="0CED9E71349042DD81BF3A465E07B340"/>
    <w:rsid w:val="000D3194"/>
  </w:style>
  <w:style w:type="paragraph" w:customStyle="1" w:styleId="A559499B9F5344FCBCB2F88712D92A44">
    <w:name w:val="A559499B9F5344FCBCB2F88712D92A44"/>
    <w:rsid w:val="000D3194"/>
  </w:style>
  <w:style w:type="paragraph" w:customStyle="1" w:styleId="297325E5158B43EC8921F8F0A3E95AB3">
    <w:name w:val="297325E5158B43EC8921F8F0A3E95AB3"/>
    <w:rsid w:val="000D3194"/>
  </w:style>
  <w:style w:type="paragraph" w:customStyle="1" w:styleId="DA825DD78BE6413DA14BF30F2735F31B">
    <w:name w:val="DA825DD78BE6413DA14BF30F2735F31B"/>
    <w:rsid w:val="000D3194"/>
  </w:style>
  <w:style w:type="paragraph" w:customStyle="1" w:styleId="3443C1510EFA4B999A8FCDCDE8F259E9">
    <w:name w:val="3443C1510EFA4B999A8FCDCDE8F259E9"/>
    <w:rsid w:val="000D3194"/>
  </w:style>
  <w:style w:type="paragraph" w:customStyle="1" w:styleId="D435D6C1B6F6495989219511873166EC">
    <w:name w:val="D435D6C1B6F6495989219511873166EC"/>
    <w:rsid w:val="000D3194"/>
  </w:style>
  <w:style w:type="paragraph" w:customStyle="1" w:styleId="B004CE5495DE450680EB7126C803794C">
    <w:name w:val="B004CE5495DE450680EB7126C803794C"/>
    <w:rsid w:val="000D3194"/>
  </w:style>
  <w:style w:type="paragraph" w:customStyle="1" w:styleId="B9B7B32E5FDC4FC0ACC2ADD5F6772B1A">
    <w:name w:val="B9B7B32E5FDC4FC0ACC2ADD5F6772B1A"/>
    <w:rsid w:val="000D3194"/>
  </w:style>
  <w:style w:type="paragraph" w:customStyle="1" w:styleId="DF4E3517870C43BFB1A7375360959513">
    <w:name w:val="DF4E3517870C43BFB1A7375360959513"/>
    <w:rsid w:val="000D3194"/>
  </w:style>
  <w:style w:type="paragraph" w:customStyle="1" w:styleId="9DD847BC3622400F8B970C90D313399B">
    <w:name w:val="9DD847BC3622400F8B970C90D313399B"/>
    <w:rsid w:val="000D3194"/>
  </w:style>
  <w:style w:type="paragraph" w:customStyle="1" w:styleId="97D957C0E8D74D6BBD98F439D3686651">
    <w:name w:val="97D957C0E8D74D6BBD98F439D3686651"/>
    <w:rsid w:val="000D3194"/>
  </w:style>
  <w:style w:type="paragraph" w:customStyle="1" w:styleId="BA4078732B9C49CFAF11AB05F059390A">
    <w:name w:val="BA4078732B9C49CFAF11AB05F059390A"/>
    <w:rsid w:val="000D3194"/>
  </w:style>
  <w:style w:type="paragraph" w:customStyle="1" w:styleId="347013A696414F7CAEE58ACDB6EAB618">
    <w:name w:val="347013A696414F7CAEE58ACDB6EAB618"/>
    <w:rsid w:val="000D3194"/>
  </w:style>
  <w:style w:type="paragraph" w:customStyle="1" w:styleId="60BD01984CF444F88DD19A6F15D861DD">
    <w:name w:val="60BD01984CF444F88DD19A6F15D861DD"/>
    <w:rsid w:val="000D3194"/>
  </w:style>
  <w:style w:type="paragraph" w:customStyle="1" w:styleId="01578C8FBAC44ADD9109A3DC0E813AB9">
    <w:name w:val="01578C8FBAC44ADD9109A3DC0E813AB9"/>
    <w:rsid w:val="000D3194"/>
  </w:style>
  <w:style w:type="paragraph" w:customStyle="1" w:styleId="45923E932F394A4799FFFEBCD10C31D4">
    <w:name w:val="45923E932F394A4799FFFEBCD10C31D4"/>
    <w:rsid w:val="000D3194"/>
  </w:style>
  <w:style w:type="paragraph" w:customStyle="1" w:styleId="FFF3D52812594D2E956B0DF17B03C0F11">
    <w:name w:val="FFF3D52812594D2E956B0DF17B03C0F1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1">
    <w:name w:val="0C459A0FC9BC42C99DFDA8BD12AB7636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1">
    <w:name w:val="915B8FFFD24242918265ABAF65373886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1">
    <w:name w:val="D483296A992C4795A7D71AD1E952480B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1">
    <w:name w:val="4F5DF76940D249899E0E07DE548776D4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1">
    <w:name w:val="077BEC92AE984166BF7A242661D3954D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1">
    <w:name w:val="01578C8FBAC44ADD9109A3DC0E813AB9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A825DD78BE6413DA14BF30F2735F31B1">
    <w:name w:val="DA825DD78BE6413DA14BF30F2735F31B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1">
    <w:name w:val="B004CE5495DE450680EB7126C803794C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F4E3517870C43BFB1A73753609595131">
    <w:name w:val="DF4E3517870C43BFB1A7375360959513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1">
    <w:name w:val="45923E932F394A4799FFFEBCD10C31D4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0BD01984CF444F88DD19A6F15D861DD1">
    <w:name w:val="60BD01984CF444F88DD19A6F15D861DD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8CA32DA38344860A5148443002F84F91">
    <w:name w:val="B8CA32DA38344860A5148443002F84F9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9EED78595704312B77B91CE9A6DD280">
    <w:name w:val="09EED78595704312B77B91CE9A6DD280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3187B0AF0C140F99AECC971816341D1">
    <w:name w:val="63187B0AF0C140F99AECC971816341D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C3C6682A08746A0B255741E38861909">
    <w:name w:val="8C3C6682A08746A0B255741E38861909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A2FDD84154284F0BB0B3D395A6D5983F">
    <w:name w:val="A2FDD84154284F0BB0B3D395A6D5983F"/>
    <w:rsid w:val="000D3194"/>
  </w:style>
  <w:style w:type="paragraph" w:customStyle="1" w:styleId="C6FA6498D5B14921AFCB36589F64D27F4">
    <w:name w:val="C6FA6498D5B14921AFCB36589F64D27F4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4">
    <w:name w:val="E5BE6DBB3B4940B5B9079DB1B6D7368B4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61FC18E7E514B668BEAD6B1661521893">
    <w:name w:val="961FC18E7E514B668BEAD6B1661521893"/>
    <w:rsid w:val="00C269AD"/>
    <w:pPr>
      <w:spacing w:beforeLines="1" w:afterLines="1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4">
    <w:name w:val="1F0C76621637463BA49FCC0430A1E6764"/>
    <w:rsid w:val="00C269AD"/>
    <w:pPr>
      <w:spacing w:beforeLines="1" w:afterLines="1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1">
    <w:name w:val="8E92A2A8FDAF487B9B9D3BE5BC9C8C391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2">
    <w:name w:val="FFF3D52812594D2E956B0DF17B03C0F12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2">
    <w:name w:val="0C459A0FC9BC42C99DFDA8BD12AB76362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2">
    <w:name w:val="915B8FFFD24242918265ABAF653738862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2">
    <w:name w:val="D483296A992C4795A7D71AD1E952480B2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2">
    <w:name w:val="4F5DF76940D249899E0E07DE548776D42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">
    <w:name w:val="162C1958BEEC444F92F1E37F5010DFD8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5">
    <w:name w:val="C6FA6498D5B14921AFCB36589F64D27F5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5">
    <w:name w:val="E5BE6DBB3B4940B5B9079DB1B6D7368B5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61FC18E7E514B668BEAD6B1661521894">
    <w:name w:val="961FC18E7E514B668BEAD6B1661521894"/>
    <w:rsid w:val="00C91C0D"/>
    <w:pPr>
      <w:spacing w:beforeLines="1" w:afterLines="1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5">
    <w:name w:val="1F0C76621637463BA49FCC0430A1E6765"/>
    <w:rsid w:val="00C91C0D"/>
    <w:pPr>
      <w:spacing w:beforeLines="1" w:afterLines="1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2">
    <w:name w:val="8E92A2A8FDAF487B9B9D3BE5BC9C8C392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1">
    <w:name w:val="D2AFDA9E35B0475DB14464A82298B34F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3">
    <w:name w:val="FFF3D52812594D2E956B0DF17B03C0F13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1">
    <w:name w:val="E2DBEFDDBB90486D815B000FE424DD2D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3">
    <w:name w:val="0C459A0FC9BC42C99DFDA8BD12AB76363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1">
    <w:name w:val="982D3E1A46534F1D888427F629BE1C73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3">
    <w:name w:val="915B8FFFD24242918265ABAF653738863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1">
    <w:name w:val="5904788703B94B5E923A2C0F13FF6621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3">
    <w:name w:val="D483296A992C4795A7D71AD1E952480B3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1">
    <w:name w:val="06A92D50616D454CA5E8A49345EEF6A6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3">
    <w:name w:val="4F5DF76940D249899E0E07DE548776D43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1">
    <w:name w:val="82F6E4D3908E44B8A2ACDB3517257A25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2">
    <w:name w:val="077BEC92AE984166BF7A242661D3954D2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1">
    <w:name w:val="0CED9E71349042DD81BF3A465E07B340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2">
    <w:name w:val="01578C8FBAC44ADD9109A3DC0E813AB92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1">
    <w:name w:val="3443C1510EFA4B999A8FCDCDE8F259E9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2">
    <w:name w:val="B004CE5495DE450680EB7126C803794C2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1">
    <w:name w:val="97D957C0E8D74D6BBD98F439D3686651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2">
    <w:name w:val="45923E932F394A4799FFFEBCD10C31D42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1">
    <w:name w:val="162C1958BEEC444F92F1E37F5010DFD8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">
    <w:name w:val="57956FC79698437BBA09CC5C347B55DA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1E7735B4A604759A7FB12D95EC01FFF">
    <w:name w:val="C1E7735B4A604759A7FB12D95EC01FFF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6">
    <w:name w:val="C6FA6498D5B14921AFCB36589F64D27F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6">
    <w:name w:val="E5BE6DBB3B4940B5B9079DB1B6D7368B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3">
    <w:name w:val="9ADF3B2E933A432DBFC3B0898DA2C9DC3"/>
    <w:rsid w:val="0007129A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61FC18E7E514B668BEAD6B1661521895">
    <w:name w:val="961FC18E7E514B668BEAD6B1661521895"/>
    <w:rsid w:val="0007129A"/>
    <w:pPr>
      <w:spacing w:beforeLines="1" w:afterLines="1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6">
    <w:name w:val="1F0C76621637463BA49FCC0430A1E6766"/>
    <w:rsid w:val="0007129A"/>
    <w:pPr>
      <w:spacing w:beforeLines="1" w:afterLines="1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3">
    <w:name w:val="8E92A2A8FDAF487B9B9D3BE5BC9C8C39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2">
    <w:name w:val="D2AFDA9E35B0475DB14464A82298B34F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4">
    <w:name w:val="FFF3D52812594D2E956B0DF17B03C0F1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2">
    <w:name w:val="E2DBEFDDBB90486D815B000FE424DD2D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4">
    <w:name w:val="0C459A0FC9BC42C99DFDA8BD12AB7636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2">
    <w:name w:val="982D3E1A46534F1D888427F629BE1C73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4">
    <w:name w:val="915B8FFFD24242918265ABAF65373886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2">
    <w:name w:val="5904788703B94B5E923A2C0F13FF6621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4">
    <w:name w:val="D483296A992C4795A7D71AD1E952480B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2">
    <w:name w:val="06A92D50616D454CA5E8A49345EEF6A6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4">
    <w:name w:val="4F5DF76940D249899E0E07DE548776D4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2">
    <w:name w:val="82F6E4D3908E44B8A2ACDB3517257A25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3">
    <w:name w:val="077BEC92AE984166BF7A242661D3954D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2">
    <w:name w:val="0CED9E71349042DD81BF3A465E07B340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3">
    <w:name w:val="01578C8FBAC44ADD9109A3DC0E813AB9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2">
    <w:name w:val="3443C1510EFA4B999A8FCDCDE8F259E9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3">
    <w:name w:val="B004CE5495DE450680EB7126C803794C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2">
    <w:name w:val="97D957C0E8D74D6BBD98F439D3686651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3">
    <w:name w:val="45923E932F394A4799FFFEBCD10C31D4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2">
    <w:name w:val="162C1958BEEC444F92F1E37F5010DFD8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1">
    <w:name w:val="57956FC79698437BBA09CC5C347B55DA1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6D2C46BDCAB4D74993FF27762ADA0D1">
    <w:name w:val="E6D2C46BDCAB4D74993FF27762ADA0D1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7">
    <w:name w:val="C6FA6498D5B14921AFCB36589F64D27F7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7">
    <w:name w:val="E5BE6DBB3B4940B5B9079DB1B6D7368B7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4">
    <w:name w:val="9ADF3B2E933A432DBFC3B0898DA2C9DC4"/>
    <w:rsid w:val="0007129A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61FC18E7E514B668BEAD6B1661521896">
    <w:name w:val="961FC18E7E514B668BEAD6B1661521896"/>
    <w:rsid w:val="0007129A"/>
    <w:pPr>
      <w:spacing w:beforeLines="1" w:afterLines="1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7">
    <w:name w:val="1F0C76621637463BA49FCC0430A1E6767"/>
    <w:rsid w:val="0007129A"/>
    <w:pPr>
      <w:spacing w:beforeLines="1" w:afterLines="1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4">
    <w:name w:val="8E92A2A8FDAF487B9B9D3BE5BC9C8C39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3">
    <w:name w:val="D2AFDA9E35B0475DB14464A82298B34F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5">
    <w:name w:val="FFF3D52812594D2E956B0DF17B03C0F1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3">
    <w:name w:val="E2DBEFDDBB90486D815B000FE424DD2D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5">
    <w:name w:val="0C459A0FC9BC42C99DFDA8BD12AB7636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3">
    <w:name w:val="982D3E1A46534F1D888427F629BE1C73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5">
    <w:name w:val="915B8FFFD24242918265ABAF65373886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3">
    <w:name w:val="5904788703B94B5E923A2C0F13FF6621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5">
    <w:name w:val="D483296A992C4795A7D71AD1E952480B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3">
    <w:name w:val="06A92D50616D454CA5E8A49345EEF6A6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5">
    <w:name w:val="4F5DF76940D249899E0E07DE548776D4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3">
    <w:name w:val="82F6E4D3908E44B8A2ACDB3517257A25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4">
    <w:name w:val="077BEC92AE984166BF7A242661D3954D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3">
    <w:name w:val="0CED9E71349042DD81BF3A465E07B340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4">
    <w:name w:val="01578C8FBAC44ADD9109A3DC0E813AB9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3">
    <w:name w:val="3443C1510EFA4B999A8FCDCDE8F259E9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4">
    <w:name w:val="B004CE5495DE450680EB7126C803794C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3">
    <w:name w:val="97D957C0E8D74D6BBD98F439D3686651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4">
    <w:name w:val="45923E932F394A4799FFFEBCD10C31D4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3">
    <w:name w:val="162C1958BEEC444F92F1E37F5010DFD8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2">
    <w:name w:val="57956FC79698437BBA09CC5C347B55DA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6D2C46BDCAB4D74993FF27762ADA0D11">
    <w:name w:val="E6D2C46BDCAB4D74993FF27762ADA0D11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8">
    <w:name w:val="C6FA6498D5B14921AFCB36589F64D27F8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8">
    <w:name w:val="E5BE6DBB3B4940B5B9079DB1B6D7368B8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5">
    <w:name w:val="9ADF3B2E933A432DBFC3B0898DA2C9DC5"/>
    <w:rsid w:val="0007129A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61FC18E7E514B668BEAD6B1661521897">
    <w:name w:val="961FC18E7E514B668BEAD6B1661521897"/>
    <w:rsid w:val="0007129A"/>
    <w:pPr>
      <w:spacing w:beforeLines="1" w:afterLines="1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8">
    <w:name w:val="1F0C76621637463BA49FCC0430A1E6768"/>
    <w:rsid w:val="0007129A"/>
    <w:pPr>
      <w:spacing w:beforeLines="1" w:afterLines="1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5">
    <w:name w:val="8E92A2A8FDAF487B9B9D3BE5BC9C8C39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4">
    <w:name w:val="D2AFDA9E35B0475DB14464A82298B34F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6">
    <w:name w:val="FFF3D52812594D2E956B0DF17B03C0F1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4">
    <w:name w:val="E2DBEFDDBB90486D815B000FE424DD2D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6">
    <w:name w:val="0C459A0FC9BC42C99DFDA8BD12AB7636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4">
    <w:name w:val="982D3E1A46534F1D888427F629BE1C73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6">
    <w:name w:val="915B8FFFD24242918265ABAF65373886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4">
    <w:name w:val="5904788703B94B5E923A2C0F13FF6621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6">
    <w:name w:val="D483296A992C4795A7D71AD1E952480B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4">
    <w:name w:val="06A92D50616D454CA5E8A49345EEF6A6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6">
    <w:name w:val="4F5DF76940D249899E0E07DE548776D4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4">
    <w:name w:val="82F6E4D3908E44B8A2ACDB3517257A25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5">
    <w:name w:val="077BEC92AE984166BF7A242661D3954D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4">
    <w:name w:val="0CED9E71349042DD81BF3A465E07B340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5">
    <w:name w:val="01578C8FBAC44ADD9109A3DC0E813AB9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4">
    <w:name w:val="3443C1510EFA4B999A8FCDCDE8F259E9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5">
    <w:name w:val="B004CE5495DE450680EB7126C803794C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4">
    <w:name w:val="97D957C0E8D74D6BBD98F439D3686651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5">
    <w:name w:val="45923E932F394A4799FFFEBCD10C31D4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4">
    <w:name w:val="162C1958BEEC444F92F1E37F5010DFD8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3">
    <w:name w:val="57956FC79698437BBA09CC5C347B55DA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6D2C46BDCAB4D74993FF27762ADA0D12">
    <w:name w:val="E6D2C46BDCAB4D74993FF27762ADA0D1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9">
    <w:name w:val="C6FA6498D5B14921AFCB36589F64D27F9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9">
    <w:name w:val="E5BE6DBB3B4940B5B9079DB1B6D7368B9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6">
    <w:name w:val="9ADF3B2E933A432DBFC3B0898DA2C9DC6"/>
    <w:rsid w:val="00885938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61FC18E7E514B668BEAD6B1661521898">
    <w:name w:val="961FC18E7E514B668BEAD6B1661521898"/>
    <w:rsid w:val="00885938"/>
    <w:pPr>
      <w:spacing w:beforeLines="1" w:afterLines="1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9">
    <w:name w:val="1F0C76621637463BA49FCC0430A1E6769"/>
    <w:rsid w:val="00885938"/>
    <w:pPr>
      <w:spacing w:beforeLines="1" w:afterLines="1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6">
    <w:name w:val="8E92A2A8FDAF487B9B9D3BE5BC9C8C396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5">
    <w:name w:val="D2AFDA9E35B0475DB14464A82298B34F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7">
    <w:name w:val="FFF3D52812594D2E956B0DF17B03C0F17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5">
    <w:name w:val="E2DBEFDDBB90486D815B000FE424DD2D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7">
    <w:name w:val="0C459A0FC9BC42C99DFDA8BD12AB76367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5">
    <w:name w:val="982D3E1A46534F1D888427F629BE1C73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7">
    <w:name w:val="915B8FFFD24242918265ABAF653738867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5">
    <w:name w:val="5904788703B94B5E923A2C0F13FF6621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7">
    <w:name w:val="D483296A992C4795A7D71AD1E952480B7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5">
    <w:name w:val="06A92D50616D454CA5E8A49345EEF6A6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7">
    <w:name w:val="4F5DF76940D249899E0E07DE548776D47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5">
    <w:name w:val="82F6E4D3908E44B8A2ACDB3517257A25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6">
    <w:name w:val="077BEC92AE984166BF7A242661D3954D6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5">
    <w:name w:val="0CED9E71349042DD81BF3A465E07B340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6">
    <w:name w:val="01578C8FBAC44ADD9109A3DC0E813AB96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5">
    <w:name w:val="3443C1510EFA4B999A8FCDCDE8F259E9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6">
    <w:name w:val="B004CE5495DE450680EB7126C803794C6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5">
    <w:name w:val="97D957C0E8D74D6BBD98F439D3686651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6">
    <w:name w:val="45923E932F394A4799FFFEBCD10C31D46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5">
    <w:name w:val="162C1958BEEC444F92F1E37F5010DFD8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4">
    <w:name w:val="57956FC79698437BBA09CC5C347B55DA4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9952C70739462F907B93B71819BF94">
    <w:name w:val="979952C70739462F907B93B71819BF94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10">
    <w:name w:val="C6FA6498D5B14921AFCB36589F64D27F10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10">
    <w:name w:val="E5BE6DBB3B4940B5B9079DB1B6D7368B10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7">
    <w:name w:val="9ADF3B2E933A432DBFC3B0898DA2C9DC7"/>
    <w:rsid w:val="000E170A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61FC18E7E514B668BEAD6B1661521899">
    <w:name w:val="961FC18E7E514B668BEAD6B1661521899"/>
    <w:rsid w:val="000E170A"/>
    <w:pPr>
      <w:spacing w:beforeLines="1" w:afterLines="1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10">
    <w:name w:val="1F0C76621637463BA49FCC0430A1E67610"/>
    <w:rsid w:val="000E170A"/>
    <w:pPr>
      <w:spacing w:beforeLines="1" w:afterLines="1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7">
    <w:name w:val="8E92A2A8FDAF487B9B9D3BE5BC9C8C397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6">
    <w:name w:val="D2AFDA9E35B0475DB14464A82298B34F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8">
    <w:name w:val="FFF3D52812594D2E956B0DF17B03C0F18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6">
    <w:name w:val="E2DBEFDDBB90486D815B000FE424DD2D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8">
    <w:name w:val="0C459A0FC9BC42C99DFDA8BD12AB76368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6">
    <w:name w:val="982D3E1A46534F1D888427F629BE1C73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8">
    <w:name w:val="915B8FFFD24242918265ABAF653738868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6">
    <w:name w:val="5904788703B94B5E923A2C0F13FF6621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8">
    <w:name w:val="D483296A992C4795A7D71AD1E952480B8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6">
    <w:name w:val="06A92D50616D454CA5E8A49345EEF6A6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8">
    <w:name w:val="4F5DF76940D249899E0E07DE548776D48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6">
    <w:name w:val="82F6E4D3908E44B8A2ACDB3517257A25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7">
    <w:name w:val="077BEC92AE984166BF7A242661D3954D7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6">
    <w:name w:val="0CED9E71349042DD81BF3A465E07B340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7">
    <w:name w:val="01578C8FBAC44ADD9109A3DC0E813AB97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6">
    <w:name w:val="3443C1510EFA4B999A8FCDCDE8F259E9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7">
    <w:name w:val="B004CE5495DE450680EB7126C803794C7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6">
    <w:name w:val="97D957C0E8D74D6BBD98F439D3686651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7">
    <w:name w:val="45923E932F394A4799FFFEBCD10C31D47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6">
    <w:name w:val="162C1958BEEC444F92F1E37F5010DFD8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5">
    <w:name w:val="57956FC79698437BBA09CC5C347B55DA5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775336DFFCAC4A56AC92E3476300DDBC">
    <w:name w:val="775336DFFCAC4A56AC92E3476300DDBC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540EBD0E227409A8F0381113C0A5E94">
    <w:name w:val="9540EBD0E227409A8F0381113C0A5E94"/>
    <w:rsid w:val="007153CF"/>
    <w:pPr>
      <w:spacing w:after="160" w:line="259" w:lineRule="auto"/>
    </w:pPr>
  </w:style>
  <w:style w:type="paragraph" w:customStyle="1" w:styleId="85F1573438E5436883262686049FFBFE">
    <w:name w:val="85F1573438E5436883262686049FFBFE"/>
    <w:rsid w:val="007153CF"/>
    <w:pPr>
      <w:spacing w:after="160" w:line="259" w:lineRule="auto"/>
    </w:pPr>
  </w:style>
  <w:style w:type="paragraph" w:customStyle="1" w:styleId="F4E81E00B79C4F5E9F0D028C845FBE7B">
    <w:name w:val="F4E81E00B79C4F5E9F0D028C845FBE7B"/>
    <w:rsid w:val="007153CF"/>
    <w:pPr>
      <w:spacing w:after="160" w:line="259" w:lineRule="auto"/>
    </w:pPr>
  </w:style>
  <w:style w:type="paragraph" w:customStyle="1" w:styleId="42E15C6BBC6741C380C0A2F93702BD8D">
    <w:name w:val="42E15C6BBC6741C380C0A2F93702BD8D"/>
    <w:rsid w:val="007153CF"/>
    <w:pPr>
      <w:spacing w:after="160" w:line="259" w:lineRule="auto"/>
    </w:pPr>
  </w:style>
  <w:style w:type="paragraph" w:customStyle="1" w:styleId="ECC7D1F4C5B0493EA307275F3A187FC7">
    <w:name w:val="ECC7D1F4C5B0493EA307275F3A187FC7"/>
    <w:rsid w:val="007153CF"/>
    <w:pPr>
      <w:spacing w:after="160" w:line="259" w:lineRule="auto"/>
    </w:pPr>
  </w:style>
  <w:style w:type="paragraph" w:customStyle="1" w:styleId="FA5C22659C0342FEB424F1714CF0A020">
    <w:name w:val="FA5C22659C0342FEB424F1714CF0A020"/>
    <w:rsid w:val="007153CF"/>
    <w:pPr>
      <w:spacing w:after="160" w:line="259" w:lineRule="auto"/>
    </w:pPr>
  </w:style>
  <w:style w:type="paragraph" w:customStyle="1" w:styleId="96B043C57DB14B918D61CF8FD3E428DD">
    <w:name w:val="96B043C57DB14B918D61CF8FD3E428DD"/>
    <w:rsid w:val="007153CF"/>
    <w:pPr>
      <w:spacing w:after="160" w:line="259" w:lineRule="auto"/>
    </w:pPr>
  </w:style>
  <w:style w:type="paragraph" w:customStyle="1" w:styleId="A24BB14A08244276A18892E9A377DBF4">
    <w:name w:val="A24BB14A08244276A18892E9A377DBF4"/>
    <w:rsid w:val="007153CF"/>
    <w:pPr>
      <w:spacing w:after="160" w:line="259" w:lineRule="auto"/>
    </w:pPr>
  </w:style>
  <w:style w:type="paragraph" w:customStyle="1" w:styleId="3655DA40CC2E49C9A34CB387E0012626">
    <w:name w:val="3655DA40CC2E49C9A34CB387E0012626"/>
    <w:rsid w:val="007153CF"/>
    <w:pPr>
      <w:spacing w:after="160" w:line="259" w:lineRule="auto"/>
    </w:pPr>
  </w:style>
  <w:style w:type="paragraph" w:customStyle="1" w:styleId="55FD64A9C46D4166B4302490C13F9728">
    <w:name w:val="55FD64A9C46D4166B4302490C13F9728"/>
    <w:rsid w:val="007153CF"/>
    <w:pPr>
      <w:spacing w:after="160" w:line="259" w:lineRule="auto"/>
    </w:pPr>
  </w:style>
  <w:style w:type="paragraph" w:customStyle="1" w:styleId="04D67B709E56460981878E0EFAE86851">
    <w:name w:val="04D67B709E56460981878E0EFAE86851"/>
    <w:rsid w:val="007153CF"/>
    <w:pPr>
      <w:spacing w:after="160" w:line="259" w:lineRule="auto"/>
    </w:pPr>
  </w:style>
  <w:style w:type="paragraph" w:customStyle="1" w:styleId="1160D318BAA04B10AC881B80ACDB7621">
    <w:name w:val="1160D318BAA04B10AC881B80ACDB7621"/>
    <w:rsid w:val="007153CF"/>
    <w:pPr>
      <w:spacing w:after="160" w:line="259" w:lineRule="auto"/>
    </w:pPr>
  </w:style>
  <w:style w:type="paragraph" w:customStyle="1" w:styleId="3D0CF5B46AFA4B23AA1135C9F6DE659B">
    <w:name w:val="3D0CF5B46AFA4B23AA1135C9F6DE659B"/>
    <w:rsid w:val="007153CF"/>
    <w:pPr>
      <w:spacing w:after="160" w:line="259" w:lineRule="auto"/>
    </w:pPr>
  </w:style>
  <w:style w:type="paragraph" w:customStyle="1" w:styleId="8116A3E9668743F09DF1F48399743E5D">
    <w:name w:val="8116A3E9668743F09DF1F48399743E5D"/>
    <w:rsid w:val="007153CF"/>
    <w:pPr>
      <w:spacing w:after="160" w:line="259" w:lineRule="auto"/>
    </w:pPr>
  </w:style>
  <w:style w:type="paragraph" w:customStyle="1" w:styleId="0ED5F676DD8F428F827F3DEA1B341435">
    <w:name w:val="0ED5F676DD8F428F827F3DEA1B341435"/>
    <w:rsid w:val="007153CF"/>
    <w:pPr>
      <w:spacing w:after="160" w:line="259" w:lineRule="auto"/>
    </w:pPr>
  </w:style>
  <w:style w:type="paragraph" w:customStyle="1" w:styleId="59E97CC92C384707AB9462A3353252EE">
    <w:name w:val="59E97CC92C384707AB9462A3353252EE"/>
    <w:rsid w:val="007153CF"/>
    <w:pPr>
      <w:spacing w:after="160" w:line="259" w:lineRule="auto"/>
    </w:pPr>
  </w:style>
  <w:style w:type="paragraph" w:customStyle="1" w:styleId="7A46028D640F4C5284BB01AA390CDC71">
    <w:name w:val="7A46028D640F4C5284BB01AA390CDC71"/>
    <w:rsid w:val="007153CF"/>
    <w:pPr>
      <w:spacing w:after="160" w:line="259" w:lineRule="auto"/>
    </w:pPr>
  </w:style>
  <w:style w:type="paragraph" w:customStyle="1" w:styleId="BFB24B465ED541058AD4901999099496">
    <w:name w:val="BFB24B465ED541058AD4901999099496"/>
    <w:rsid w:val="007153CF"/>
    <w:pPr>
      <w:spacing w:after="160" w:line="259" w:lineRule="auto"/>
    </w:pPr>
  </w:style>
  <w:style w:type="paragraph" w:customStyle="1" w:styleId="8195970ED95F48F98AB6FCAA7A8FFE2D">
    <w:name w:val="8195970ED95F48F98AB6FCAA7A8FFE2D"/>
    <w:rsid w:val="007153CF"/>
    <w:pPr>
      <w:spacing w:after="160" w:line="259" w:lineRule="auto"/>
    </w:pPr>
  </w:style>
  <w:style w:type="paragraph" w:customStyle="1" w:styleId="68B1268B811F42DB8C757033EB09E403">
    <w:name w:val="68B1268B811F42DB8C757033EB09E403"/>
    <w:rsid w:val="007153CF"/>
    <w:pPr>
      <w:spacing w:after="160" w:line="259" w:lineRule="auto"/>
    </w:pPr>
  </w:style>
  <w:style w:type="paragraph" w:customStyle="1" w:styleId="BA593A7194B6472FB294AE47B595DFDD">
    <w:name w:val="BA593A7194B6472FB294AE47B595DFDD"/>
    <w:rsid w:val="007153CF"/>
    <w:pPr>
      <w:spacing w:after="160" w:line="259" w:lineRule="auto"/>
    </w:pPr>
  </w:style>
  <w:style w:type="paragraph" w:customStyle="1" w:styleId="F431E533DD1A4054B4B5947CE35759CE">
    <w:name w:val="F431E533DD1A4054B4B5947CE35759CE"/>
    <w:rsid w:val="007153CF"/>
    <w:pPr>
      <w:spacing w:after="160" w:line="259" w:lineRule="auto"/>
    </w:pPr>
  </w:style>
  <w:style w:type="paragraph" w:customStyle="1" w:styleId="1B0984A899E74428B52FE5987B507C9B">
    <w:name w:val="1B0984A899E74428B52FE5987B507C9B"/>
    <w:rsid w:val="007153CF"/>
    <w:pPr>
      <w:spacing w:after="160" w:line="259" w:lineRule="auto"/>
    </w:pPr>
  </w:style>
  <w:style w:type="paragraph" w:customStyle="1" w:styleId="A59327C8963F4BE5827E63D6F70614D8">
    <w:name w:val="A59327C8963F4BE5827E63D6F70614D8"/>
    <w:rsid w:val="007153CF"/>
    <w:pPr>
      <w:spacing w:after="160" w:line="259" w:lineRule="auto"/>
    </w:pPr>
  </w:style>
  <w:style w:type="paragraph" w:customStyle="1" w:styleId="C70D8F0B6CA84D5DB89BA007AC605560">
    <w:name w:val="C70D8F0B6CA84D5DB89BA007AC605560"/>
    <w:rsid w:val="007153CF"/>
    <w:pPr>
      <w:spacing w:after="160" w:line="259" w:lineRule="auto"/>
    </w:pPr>
  </w:style>
  <w:style w:type="paragraph" w:customStyle="1" w:styleId="60B8702D6D4140C6963DF2C849354B6F">
    <w:name w:val="60B8702D6D4140C6963DF2C849354B6F"/>
    <w:rsid w:val="007153CF"/>
    <w:pPr>
      <w:spacing w:after="160" w:line="259" w:lineRule="auto"/>
    </w:pPr>
  </w:style>
  <w:style w:type="paragraph" w:customStyle="1" w:styleId="91AACCA2F56F43E8B74AF351F3D4A51D">
    <w:name w:val="91AACCA2F56F43E8B74AF351F3D4A51D"/>
    <w:rsid w:val="007153CF"/>
    <w:pPr>
      <w:spacing w:after="160" w:line="259" w:lineRule="auto"/>
    </w:pPr>
  </w:style>
  <w:style w:type="paragraph" w:customStyle="1" w:styleId="930FCC04AD0D4CCCA5A03EF6147DB05A">
    <w:name w:val="930FCC04AD0D4CCCA5A03EF6147DB05A"/>
    <w:rsid w:val="007153CF"/>
    <w:pPr>
      <w:spacing w:after="160" w:line="259" w:lineRule="auto"/>
    </w:pPr>
  </w:style>
  <w:style w:type="paragraph" w:customStyle="1" w:styleId="F91A1E20D770417D889EDD1172FEB94A">
    <w:name w:val="F91A1E20D770417D889EDD1172FEB94A"/>
    <w:rsid w:val="007153CF"/>
    <w:pPr>
      <w:spacing w:after="160" w:line="259" w:lineRule="auto"/>
    </w:pPr>
  </w:style>
  <w:style w:type="paragraph" w:customStyle="1" w:styleId="F099451453674AA3ABF575AEA9BC8961">
    <w:name w:val="F099451453674AA3ABF575AEA9BC8961"/>
    <w:rsid w:val="007153CF"/>
    <w:pPr>
      <w:spacing w:after="160" w:line="259" w:lineRule="auto"/>
    </w:pPr>
  </w:style>
  <w:style w:type="paragraph" w:customStyle="1" w:styleId="B44A42B33018470990F12CD15F0BF1BC">
    <w:name w:val="B44A42B33018470990F12CD15F0BF1BC"/>
    <w:rsid w:val="007153CF"/>
    <w:pPr>
      <w:spacing w:after="160" w:line="259" w:lineRule="auto"/>
    </w:pPr>
  </w:style>
  <w:style w:type="paragraph" w:customStyle="1" w:styleId="ECB67C58EEB4452382C66994EAFF27D0">
    <w:name w:val="ECB67C58EEB4452382C66994EAFF27D0"/>
    <w:rsid w:val="007153CF"/>
    <w:pPr>
      <w:spacing w:after="160" w:line="259" w:lineRule="auto"/>
    </w:pPr>
  </w:style>
  <w:style w:type="paragraph" w:customStyle="1" w:styleId="E08ABCFAAD634CBCA2E09F6C5840C2BC">
    <w:name w:val="E08ABCFAAD634CBCA2E09F6C5840C2BC"/>
    <w:rsid w:val="007153CF"/>
    <w:pPr>
      <w:spacing w:after="160" w:line="259" w:lineRule="auto"/>
    </w:pPr>
  </w:style>
  <w:style w:type="paragraph" w:customStyle="1" w:styleId="69124B9A5D7147F89510642A334E147C">
    <w:name w:val="69124B9A5D7147F89510642A334E147C"/>
    <w:rsid w:val="007153CF"/>
    <w:pPr>
      <w:spacing w:after="160" w:line="259" w:lineRule="auto"/>
    </w:pPr>
  </w:style>
  <w:style w:type="paragraph" w:customStyle="1" w:styleId="71ABD405EA6E46879B02125804F92B10">
    <w:name w:val="71ABD405EA6E46879B02125804F92B10"/>
    <w:rsid w:val="007153CF"/>
    <w:pPr>
      <w:spacing w:after="160" w:line="259" w:lineRule="auto"/>
    </w:pPr>
  </w:style>
  <w:style w:type="paragraph" w:customStyle="1" w:styleId="BA916A47EE654E87BA227CDB4CFED8DC">
    <w:name w:val="BA916A47EE654E87BA227CDB4CFED8DC"/>
    <w:rsid w:val="007153CF"/>
    <w:pPr>
      <w:spacing w:after="160" w:line="259" w:lineRule="auto"/>
    </w:pPr>
  </w:style>
  <w:style w:type="paragraph" w:customStyle="1" w:styleId="57343B07798444248D6C452AF7B3F73B">
    <w:name w:val="57343B07798444248D6C452AF7B3F73B"/>
    <w:rsid w:val="007153CF"/>
    <w:pPr>
      <w:spacing w:after="160" w:line="259" w:lineRule="auto"/>
    </w:pPr>
  </w:style>
  <w:style w:type="paragraph" w:customStyle="1" w:styleId="B78C3F9BBDC44AC3AE50693A210C5CE2">
    <w:name w:val="B78C3F9BBDC44AC3AE50693A210C5CE2"/>
    <w:rsid w:val="007153CF"/>
    <w:pPr>
      <w:spacing w:after="160" w:line="259" w:lineRule="auto"/>
    </w:pPr>
  </w:style>
  <w:style w:type="paragraph" w:customStyle="1" w:styleId="59B765F35235406EA8F53BE81A0B4C62">
    <w:name w:val="59B765F35235406EA8F53BE81A0B4C62"/>
    <w:rsid w:val="007153CF"/>
    <w:pPr>
      <w:spacing w:after="160" w:line="259" w:lineRule="auto"/>
    </w:pPr>
  </w:style>
  <w:style w:type="paragraph" w:customStyle="1" w:styleId="D732288707B34E62A72D4E8190A44AD3">
    <w:name w:val="D732288707B34E62A72D4E8190A44AD3"/>
    <w:rsid w:val="007153CF"/>
    <w:pPr>
      <w:spacing w:after="160" w:line="259" w:lineRule="auto"/>
    </w:pPr>
  </w:style>
  <w:style w:type="paragraph" w:customStyle="1" w:styleId="7C5D3D8916FA4C5DA4555C10C91600C9">
    <w:name w:val="7C5D3D8916FA4C5DA4555C10C91600C9"/>
    <w:rsid w:val="007153CF"/>
    <w:pPr>
      <w:spacing w:after="160" w:line="259" w:lineRule="auto"/>
    </w:pPr>
  </w:style>
  <w:style w:type="paragraph" w:customStyle="1" w:styleId="90B2DF50B78847F7A7ECCE010D8648A4">
    <w:name w:val="90B2DF50B78847F7A7ECCE010D8648A4"/>
    <w:rsid w:val="007153CF"/>
    <w:pPr>
      <w:spacing w:after="160" w:line="259" w:lineRule="auto"/>
    </w:pPr>
  </w:style>
  <w:style w:type="paragraph" w:customStyle="1" w:styleId="9AF2DC936C164B108CFC621849717847">
    <w:name w:val="9AF2DC936C164B108CFC621849717847"/>
    <w:rsid w:val="007153CF"/>
    <w:pPr>
      <w:spacing w:after="160" w:line="259" w:lineRule="auto"/>
    </w:pPr>
  </w:style>
  <w:style w:type="paragraph" w:customStyle="1" w:styleId="143D62EA163B4FCDB48CF70F33C8BD86">
    <w:name w:val="143D62EA163B4FCDB48CF70F33C8BD86"/>
    <w:rsid w:val="007153CF"/>
    <w:pPr>
      <w:spacing w:after="160" w:line="259" w:lineRule="auto"/>
    </w:pPr>
  </w:style>
  <w:style w:type="paragraph" w:customStyle="1" w:styleId="AB59F1549F104768AF991C65C25A28F4">
    <w:name w:val="AB59F1549F104768AF991C65C25A28F4"/>
    <w:rsid w:val="007153CF"/>
    <w:pPr>
      <w:spacing w:after="160" w:line="259" w:lineRule="auto"/>
    </w:pPr>
  </w:style>
  <w:style w:type="paragraph" w:customStyle="1" w:styleId="5E33B2162ABE41DE914D87B7B4C65C99">
    <w:name w:val="5E33B2162ABE41DE914D87B7B4C65C99"/>
    <w:rsid w:val="007153CF"/>
    <w:pPr>
      <w:spacing w:after="160" w:line="259" w:lineRule="auto"/>
    </w:pPr>
  </w:style>
  <w:style w:type="paragraph" w:customStyle="1" w:styleId="D24ED894CA6E4260934FDAD2B555FC0A">
    <w:name w:val="D24ED894CA6E4260934FDAD2B555FC0A"/>
    <w:rsid w:val="007153CF"/>
    <w:pPr>
      <w:spacing w:after="160" w:line="259" w:lineRule="auto"/>
    </w:pPr>
  </w:style>
  <w:style w:type="paragraph" w:customStyle="1" w:styleId="C816753269174B468D4C456AF35D195A">
    <w:name w:val="C816753269174B468D4C456AF35D195A"/>
    <w:rsid w:val="007153CF"/>
    <w:pPr>
      <w:spacing w:after="160" w:line="259" w:lineRule="auto"/>
    </w:pPr>
  </w:style>
  <w:style w:type="paragraph" w:customStyle="1" w:styleId="8A2BC7943D19429691B83F027BA33521">
    <w:name w:val="8A2BC7943D19429691B83F027BA33521"/>
    <w:rsid w:val="007153CF"/>
    <w:pPr>
      <w:spacing w:after="160" w:line="259" w:lineRule="auto"/>
    </w:pPr>
  </w:style>
  <w:style w:type="paragraph" w:customStyle="1" w:styleId="A8953BBDA7FF4DD6A8431517CA44DFF5">
    <w:name w:val="A8953BBDA7FF4DD6A8431517CA44DFF5"/>
    <w:rsid w:val="007153CF"/>
    <w:pPr>
      <w:spacing w:after="160" w:line="259" w:lineRule="auto"/>
    </w:pPr>
  </w:style>
  <w:style w:type="paragraph" w:customStyle="1" w:styleId="63464BFD6B6F44AD860A808C50BB3C76">
    <w:name w:val="63464BFD6B6F44AD860A808C50BB3C76"/>
    <w:rsid w:val="007153CF"/>
    <w:pPr>
      <w:spacing w:after="160" w:line="259" w:lineRule="auto"/>
    </w:pPr>
  </w:style>
  <w:style w:type="paragraph" w:customStyle="1" w:styleId="BCEB46B0CED84FC6872157ED00554DB1">
    <w:name w:val="BCEB46B0CED84FC6872157ED00554DB1"/>
    <w:rsid w:val="007153CF"/>
    <w:pPr>
      <w:spacing w:after="160" w:line="259" w:lineRule="auto"/>
    </w:pPr>
  </w:style>
  <w:style w:type="paragraph" w:customStyle="1" w:styleId="0BFAAB3D02AF44F58CA925C6F81D2362">
    <w:name w:val="0BFAAB3D02AF44F58CA925C6F81D2362"/>
    <w:rsid w:val="007153CF"/>
    <w:pPr>
      <w:spacing w:after="160" w:line="259" w:lineRule="auto"/>
    </w:pPr>
  </w:style>
  <w:style w:type="paragraph" w:customStyle="1" w:styleId="CF537E62973A46DB9F13717739A05361">
    <w:name w:val="CF537E62973A46DB9F13717739A05361"/>
    <w:rsid w:val="007153CF"/>
    <w:pPr>
      <w:spacing w:after="160" w:line="259" w:lineRule="auto"/>
    </w:pPr>
  </w:style>
  <w:style w:type="paragraph" w:customStyle="1" w:styleId="5B9DAAB5781F41F7A20DA68FFB5B05AE">
    <w:name w:val="5B9DAAB5781F41F7A20DA68FFB5B05AE"/>
    <w:rsid w:val="007153CF"/>
    <w:pPr>
      <w:spacing w:after="160" w:line="259" w:lineRule="auto"/>
    </w:pPr>
  </w:style>
  <w:style w:type="paragraph" w:customStyle="1" w:styleId="B18292C1795C47749E2DEE660938D63A">
    <w:name w:val="B18292C1795C47749E2DEE660938D63A"/>
    <w:rsid w:val="007153CF"/>
    <w:pPr>
      <w:spacing w:after="160" w:line="259" w:lineRule="auto"/>
    </w:pPr>
  </w:style>
  <w:style w:type="paragraph" w:customStyle="1" w:styleId="F188E5E8BA3F4E4EB51708215C5DC52D">
    <w:name w:val="F188E5E8BA3F4E4EB51708215C5DC52D"/>
    <w:rsid w:val="007153CF"/>
    <w:pPr>
      <w:spacing w:after="160" w:line="259" w:lineRule="auto"/>
    </w:pPr>
  </w:style>
  <w:style w:type="paragraph" w:customStyle="1" w:styleId="E6B050A149A9421BA41CF9392157442D">
    <w:name w:val="E6B050A149A9421BA41CF9392157442D"/>
    <w:rsid w:val="007153CF"/>
    <w:pPr>
      <w:spacing w:after="160" w:line="259" w:lineRule="auto"/>
    </w:pPr>
  </w:style>
  <w:style w:type="paragraph" w:customStyle="1" w:styleId="F6D6F30F53B544D9B979710B8B9C231D">
    <w:name w:val="F6D6F30F53B544D9B979710B8B9C231D"/>
    <w:rsid w:val="007153CF"/>
    <w:pPr>
      <w:spacing w:after="160" w:line="259" w:lineRule="auto"/>
    </w:pPr>
  </w:style>
  <w:style w:type="paragraph" w:customStyle="1" w:styleId="5E0AD54FCF6E443CACD91322AA42C6FF">
    <w:name w:val="5E0AD54FCF6E443CACD91322AA42C6FF"/>
    <w:rsid w:val="007153CF"/>
    <w:pPr>
      <w:spacing w:after="160" w:line="259" w:lineRule="auto"/>
    </w:pPr>
  </w:style>
  <w:style w:type="paragraph" w:customStyle="1" w:styleId="C39304CCD0DE4F8C801557D5BE160849">
    <w:name w:val="C39304CCD0DE4F8C801557D5BE160849"/>
    <w:rsid w:val="007153CF"/>
    <w:pPr>
      <w:spacing w:after="160" w:line="259" w:lineRule="auto"/>
    </w:pPr>
  </w:style>
  <w:style w:type="paragraph" w:customStyle="1" w:styleId="34EE67C5AF644FA495103BE7C3712B34">
    <w:name w:val="34EE67C5AF644FA495103BE7C3712B34"/>
    <w:rsid w:val="007153CF"/>
    <w:pPr>
      <w:spacing w:after="160" w:line="259" w:lineRule="auto"/>
    </w:pPr>
  </w:style>
  <w:style w:type="paragraph" w:customStyle="1" w:styleId="E6FB0CB08E5C4AEBAFC27125005341AC">
    <w:name w:val="E6FB0CB08E5C4AEBAFC27125005341AC"/>
    <w:rsid w:val="007153CF"/>
    <w:pPr>
      <w:spacing w:after="160" w:line="259" w:lineRule="auto"/>
    </w:pPr>
  </w:style>
  <w:style w:type="paragraph" w:customStyle="1" w:styleId="9F8376E87DD744DE9C65DEAE6327C92C">
    <w:name w:val="9F8376E87DD744DE9C65DEAE6327C92C"/>
    <w:rsid w:val="007153CF"/>
    <w:pPr>
      <w:spacing w:after="160" w:line="259" w:lineRule="auto"/>
    </w:pPr>
  </w:style>
  <w:style w:type="paragraph" w:customStyle="1" w:styleId="3690802B41F444379B47D8CFDC265D6C">
    <w:name w:val="3690802B41F444379B47D8CFDC265D6C"/>
    <w:rsid w:val="007153CF"/>
    <w:pPr>
      <w:spacing w:after="160" w:line="259" w:lineRule="auto"/>
    </w:pPr>
  </w:style>
  <w:style w:type="paragraph" w:customStyle="1" w:styleId="2D4A50B487764EDCBAFEF658DD813C5F">
    <w:name w:val="2D4A50B487764EDCBAFEF658DD813C5F"/>
    <w:rsid w:val="007153CF"/>
    <w:pPr>
      <w:spacing w:after="160" w:line="259" w:lineRule="auto"/>
    </w:pPr>
  </w:style>
  <w:style w:type="paragraph" w:customStyle="1" w:styleId="810C611D128F481297C74C2100037915">
    <w:name w:val="810C611D128F481297C74C2100037915"/>
    <w:rsid w:val="007153CF"/>
    <w:pPr>
      <w:spacing w:after="160" w:line="259" w:lineRule="auto"/>
    </w:pPr>
  </w:style>
  <w:style w:type="paragraph" w:customStyle="1" w:styleId="70ED7CE29C0A4B03BF7317C8C84B8030">
    <w:name w:val="70ED7CE29C0A4B03BF7317C8C84B8030"/>
    <w:rsid w:val="007153CF"/>
    <w:pPr>
      <w:spacing w:after="160" w:line="259" w:lineRule="auto"/>
    </w:pPr>
  </w:style>
  <w:style w:type="paragraph" w:customStyle="1" w:styleId="6840F071D9324F8387AB744A8AFAF5F8">
    <w:name w:val="6840F071D9324F8387AB744A8AFAF5F8"/>
    <w:rsid w:val="00212256"/>
  </w:style>
  <w:style w:type="paragraph" w:customStyle="1" w:styleId="45683B9B89FE4C39A7AB8397CEF1DE48">
    <w:name w:val="45683B9B89FE4C39A7AB8397CEF1DE48"/>
    <w:rsid w:val="00212256"/>
  </w:style>
  <w:style w:type="paragraph" w:customStyle="1" w:styleId="FF80F427B2044FEFAF9A464623C58726">
    <w:name w:val="FF80F427B2044FEFAF9A464623C58726"/>
    <w:rsid w:val="00212256"/>
  </w:style>
  <w:style w:type="paragraph" w:customStyle="1" w:styleId="FC96E01077694C909370074BE49FE1C3">
    <w:name w:val="FC96E01077694C909370074BE49FE1C3"/>
    <w:rsid w:val="00D4103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E8BC73-2207-4BE4-8101-3AA38E30F5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0</Words>
  <Characters>1829</Characters>
  <Application>Microsoft Office Word</Application>
  <DocSecurity>0</DocSecurity>
  <Lines>15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9-07T09:56:00Z</dcterms:created>
  <dcterms:modified xsi:type="dcterms:W3CDTF">2021-09-09T10:25:00Z</dcterms:modified>
</cp:coreProperties>
</file>